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5CE7C" w14:textId="77777777" w:rsidR="00425E86" w:rsidRDefault="00425E86" w:rsidP="00425E86">
      <w:pPr>
        <w:spacing w:after="0" w:line="240" w:lineRule="auto"/>
        <w:rPr>
          <w:rFonts w:ascii="Arial" w:eastAsia="Arial" w:hAnsi="Arial" w:cs="Arial"/>
          <w:sz w:val="24"/>
          <w:szCs w:val="24"/>
          <w:lang w:val="en-US" w:eastAsia="sr-Latn-RS"/>
        </w:rPr>
      </w:pPr>
    </w:p>
    <w:p w14:paraId="6A9068ED" w14:textId="77777777" w:rsidR="00AC6A96" w:rsidRPr="00425E86" w:rsidRDefault="00AC6A96" w:rsidP="00425E86">
      <w:pPr>
        <w:spacing w:after="0" w:line="240" w:lineRule="auto"/>
        <w:rPr>
          <w:rFonts w:ascii="Arial" w:eastAsia="Arial" w:hAnsi="Arial" w:cs="Arial"/>
          <w:sz w:val="24"/>
          <w:szCs w:val="24"/>
          <w:lang w:val="en-US" w:eastAsia="sr-Latn-RS"/>
        </w:rPr>
      </w:pPr>
    </w:p>
    <w:p w14:paraId="30968064" w14:textId="77777777" w:rsidR="0006547A" w:rsidRDefault="0006547A" w:rsidP="00425E86">
      <w:pPr>
        <w:spacing w:after="0" w:line="240" w:lineRule="auto"/>
        <w:rPr>
          <w:rFonts w:ascii="Gill Sans MT" w:eastAsia="Times New Roman" w:hAnsi="Gill Sans MT" w:cs="Arial"/>
          <w:noProof/>
          <w:color w:val="1F497D"/>
          <w:sz w:val="48"/>
          <w:szCs w:val="48"/>
          <w:lang w:val="en-US" w:eastAsia="sr-Latn-RS"/>
        </w:rPr>
      </w:pPr>
    </w:p>
    <w:p w14:paraId="2B61ECC9" w14:textId="77777777" w:rsidR="00AC6A96" w:rsidRDefault="00AC6A96" w:rsidP="00AC6A96">
      <w:pPr>
        <w:pStyle w:val="Footer"/>
        <w:tabs>
          <w:tab w:val="left" w:pos="1155"/>
        </w:tabs>
        <w:jc w:val="center"/>
        <w:rPr>
          <w:rFonts w:cstheme="minorHAnsi"/>
          <w:i/>
          <w:color w:val="595959" w:themeColor="text1" w:themeTint="A6"/>
          <w:sz w:val="72"/>
          <w:szCs w:val="72"/>
          <w:lang w:val="sr-Latn-RS"/>
        </w:rPr>
      </w:pPr>
      <w:r>
        <w:rPr>
          <w:rFonts w:cstheme="minorHAnsi"/>
          <w:b/>
          <w:color w:val="595959" w:themeColor="text1" w:themeTint="A6"/>
          <w:sz w:val="72"/>
          <w:szCs w:val="72"/>
          <w:lang w:val="sr-Latn-RS"/>
        </w:rPr>
        <w:t>Godina dobrote</w:t>
      </w:r>
    </w:p>
    <w:p w14:paraId="66C5A92B" w14:textId="77777777" w:rsidR="00AC6A96" w:rsidRDefault="00AC6A96" w:rsidP="00AC6A96">
      <w:pPr>
        <w:pStyle w:val="Footer"/>
        <w:jc w:val="center"/>
        <w:rPr>
          <w:rFonts w:cstheme="minorHAnsi"/>
          <w:color w:val="595959" w:themeColor="text1" w:themeTint="A6"/>
          <w:spacing w:val="60"/>
          <w:sz w:val="36"/>
          <w:szCs w:val="36"/>
          <w:lang w:val="sr-Latn-RS"/>
        </w:rPr>
      </w:pPr>
      <w:r>
        <w:rPr>
          <w:rFonts w:cstheme="minorHAnsi"/>
          <w:color w:val="595959" w:themeColor="text1" w:themeTint="A6"/>
          <w:spacing w:val="60"/>
          <w:sz w:val="32"/>
          <w:szCs w:val="32"/>
          <w:lang w:val="sr-Latn-RS"/>
        </w:rPr>
        <w:t xml:space="preserve"> </w:t>
      </w:r>
      <w:r>
        <w:rPr>
          <w:rFonts w:cstheme="minorHAnsi"/>
          <w:color w:val="595959" w:themeColor="text1" w:themeTint="A6"/>
          <w:spacing w:val="60"/>
          <w:sz w:val="36"/>
          <w:szCs w:val="36"/>
          <w:lang w:val="sr-Latn-RS"/>
        </w:rPr>
        <w:t>PRIJAVNI FORMULAR</w:t>
      </w:r>
    </w:p>
    <w:p w14:paraId="06D172AB" w14:textId="77777777" w:rsidR="00AC6A96" w:rsidRDefault="00AC6A96" w:rsidP="00AC6A96">
      <w:pPr>
        <w:pStyle w:val="Footer"/>
        <w:rPr>
          <w:rFonts w:cstheme="minorHAnsi"/>
          <w:i/>
          <w:color w:val="595959" w:themeColor="text1" w:themeTint="A6"/>
          <w:spacing w:val="60"/>
          <w:sz w:val="36"/>
          <w:szCs w:val="36"/>
          <w:lang w:val="sr-Latn-RS"/>
        </w:rPr>
      </w:pPr>
    </w:p>
    <w:p w14:paraId="0B77C5D1" w14:textId="77777777" w:rsidR="00AC6A96" w:rsidRDefault="00AC6A96" w:rsidP="00AC6A96">
      <w:pPr>
        <w:pStyle w:val="Footer"/>
        <w:rPr>
          <w:rFonts w:cstheme="minorHAnsi"/>
          <w:i/>
          <w:color w:val="595959" w:themeColor="text1" w:themeTint="A6"/>
          <w:spacing w:val="60"/>
          <w:sz w:val="36"/>
          <w:szCs w:val="36"/>
          <w:lang w:val="sr-Latn-RS"/>
        </w:rPr>
      </w:pPr>
    </w:p>
    <w:p w14:paraId="2C28C444" w14:textId="77777777" w:rsidR="00AC6A96" w:rsidRDefault="00AC6A96" w:rsidP="00AC6A96">
      <w:pPr>
        <w:pStyle w:val="Footer"/>
        <w:outlineLvl w:val="0"/>
        <w:rPr>
          <w:rFonts w:ascii="Calibri" w:hAnsi="Calibri" w:cs="Arial"/>
          <w:b/>
          <w:color w:val="595959" w:themeColor="text1" w:themeTint="A6"/>
          <w:lang w:val="sr-Latn-RS"/>
        </w:rPr>
      </w:pPr>
    </w:p>
    <w:p w14:paraId="32FE3CBF" w14:textId="77777777" w:rsidR="00AC6A96" w:rsidRDefault="00AC6A96" w:rsidP="00AC6A96">
      <w:pPr>
        <w:rPr>
          <w:rFonts w:cstheme="minorHAnsi"/>
          <w:b/>
          <w:noProof/>
          <w:color w:val="FD7F7F"/>
          <w:sz w:val="28"/>
          <w:szCs w:val="28"/>
          <w:lang w:val="sr-Latn-RS"/>
        </w:rPr>
      </w:pPr>
      <w:r>
        <w:rPr>
          <w:rFonts w:cstheme="minorHAnsi"/>
          <w:b/>
          <w:noProof/>
          <w:color w:val="FD7F7F"/>
          <w:sz w:val="28"/>
          <w:szCs w:val="28"/>
          <w:lang w:val="sr-Latn-RS"/>
        </w:rPr>
        <w:t>I OPŠTE INFORMACIJE</w:t>
      </w:r>
    </w:p>
    <w:p w14:paraId="5E6D2F45" w14:textId="77777777" w:rsidR="00AC6A96" w:rsidRDefault="00AC6A96" w:rsidP="00AC6A96">
      <w:pPr>
        <w:rPr>
          <w:rFonts w:cstheme="minorHAnsi"/>
          <w:b/>
          <w:noProof/>
          <w:color w:val="FD7F7F"/>
          <w:sz w:val="28"/>
          <w:szCs w:val="28"/>
          <w:lang w:val="sr-Latn-RS"/>
        </w:rPr>
      </w:pPr>
    </w:p>
    <w:tbl>
      <w:tblPr>
        <w:tblStyle w:val="ListTable5Dark-Accent3"/>
        <w:tblW w:w="906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18"/>
        <w:gridCol w:w="4369"/>
        <w:gridCol w:w="4673"/>
      </w:tblGrid>
      <w:tr w:rsidR="00AC6A96" w14:paraId="376A8773" w14:textId="77777777" w:rsidTr="00AC6A96">
        <w:trPr>
          <w:gridBefore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Before w:w="18" w:type="dxa"/>
          <w:trHeight w:val="54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049" w:type="dxa"/>
            <w:gridSpan w:val="2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1DBB59A3" w14:textId="77777777" w:rsidR="00AC6A96" w:rsidRDefault="00AC6A96">
            <w:pPr>
              <w:snapToGrid w:val="0"/>
              <w:rPr>
                <w:rFonts w:asciiTheme="minorHAnsi" w:hAnsiTheme="minorHAnsi" w:cstheme="minorHAnsi"/>
                <w:noProof/>
                <w:color w:val="4D4D4F"/>
                <w:lang w:val="sr-Latn-RS"/>
              </w:rPr>
            </w:pPr>
            <w:r>
              <w:rPr>
                <w:rFonts w:asciiTheme="minorHAnsi" w:hAnsiTheme="minorHAnsi" w:cstheme="minorHAnsi"/>
                <w:noProof/>
                <w:color w:val="4D4D4F"/>
                <w:lang w:val="sr-Latn-RS"/>
              </w:rPr>
              <w:t xml:space="preserve">1. Naziv organizacije i mesto: </w:t>
            </w:r>
          </w:p>
        </w:tc>
      </w:tr>
      <w:tr w:rsidR="00AC6A96" w14:paraId="4C8DA9EF" w14:textId="77777777" w:rsidTr="00AC6A96">
        <w:trPr>
          <w:gridBefore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18" w:type="dxa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49" w:type="dxa"/>
            <w:gridSpan w:val="2"/>
            <w:tcBorders>
              <w:top w:val="single" w:sz="18" w:space="0" w:color="FFFFFF" w:themeColor="background1"/>
              <w:left w:val="single" w:sz="4" w:space="0" w:color="FFFFFF" w:themeColor="background1"/>
              <w:bottom w:val="single" w:sz="18" w:space="0" w:color="FFFFFF" w:themeColor="background1"/>
            </w:tcBorders>
            <w:vAlign w:val="center"/>
            <w:hideMark/>
          </w:tcPr>
          <w:p w14:paraId="0CDB1A53" w14:textId="77777777" w:rsidR="00AC6A96" w:rsidRDefault="00AC6A96">
            <w:pPr>
              <w:snapToGrid w:val="0"/>
              <w:rPr>
                <w:rFonts w:asciiTheme="minorHAnsi" w:hAnsiTheme="minorHAnsi" w:cstheme="minorHAnsi"/>
                <w:noProof/>
                <w:color w:val="4D4D4F"/>
                <w:lang w:val="sr-Latn-RS"/>
              </w:rPr>
            </w:pPr>
            <w:r>
              <w:rPr>
                <w:rFonts w:asciiTheme="minorHAnsi" w:hAnsiTheme="minorHAnsi" w:cstheme="minorHAnsi"/>
                <w:noProof/>
                <w:color w:val="4D4D4F"/>
                <w:lang w:val="sr-Latn-RS"/>
              </w:rPr>
              <w:t>2. Ime i prezime prve kontakt osobe odgovorne za projekat i njena funkcija u organizaciji:</w:t>
            </w:r>
          </w:p>
        </w:tc>
      </w:tr>
      <w:tr w:rsidR="00AC6A96" w14:paraId="4F52D6B2" w14:textId="77777777" w:rsidTr="00AC6A96">
        <w:trPr>
          <w:gridBefore w:val="1"/>
          <w:wBefore w:w="18" w:type="dxa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2" w:type="dxa"/>
            <w:tcBorders>
              <w:left w:val="single" w:sz="4" w:space="0" w:color="FFFFFF" w:themeColor="background1"/>
            </w:tcBorders>
            <w:vAlign w:val="center"/>
            <w:hideMark/>
          </w:tcPr>
          <w:p w14:paraId="71BD101C" w14:textId="77777777" w:rsidR="00AC6A96" w:rsidRDefault="00AC6A96">
            <w:pPr>
              <w:snapToGrid w:val="0"/>
              <w:rPr>
                <w:rFonts w:asciiTheme="minorHAnsi" w:hAnsiTheme="minorHAnsi" w:cstheme="minorHAnsi"/>
                <w:noProof/>
                <w:color w:val="4D4D4F"/>
                <w:lang w:val="sr-Latn-RS"/>
              </w:rPr>
            </w:pPr>
            <w:r>
              <w:rPr>
                <w:rFonts w:asciiTheme="minorHAnsi" w:hAnsiTheme="minorHAnsi" w:cstheme="minorHAnsi"/>
                <w:noProof/>
                <w:color w:val="4D4D4F"/>
                <w:lang w:val="sr-Latn-RS"/>
              </w:rPr>
              <w:t>3. Telefon/mobilni telefon:</w:t>
            </w:r>
          </w:p>
        </w:tc>
        <w:tc>
          <w:tcPr>
            <w:tcW w:w="467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7D1FFDA6" w14:textId="77777777" w:rsidR="00AC6A96" w:rsidRDefault="00AC6A96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color w:val="4D4D4F"/>
                <w:lang w:val="sr-Latn-RS"/>
              </w:rPr>
            </w:pPr>
            <w:r>
              <w:rPr>
                <w:rFonts w:asciiTheme="minorHAnsi" w:hAnsiTheme="minorHAnsi" w:cstheme="minorHAnsi"/>
                <w:noProof/>
                <w:color w:val="4D4D4F"/>
                <w:lang w:val="sr-Latn-RS"/>
              </w:rPr>
              <w:t xml:space="preserve">4. </w:t>
            </w:r>
            <w:bookmarkStart w:id="0" w:name="_Hlk135755491"/>
            <w:r>
              <w:rPr>
                <w:rFonts w:asciiTheme="minorHAnsi" w:hAnsiTheme="minorHAnsi" w:cstheme="minorHAnsi"/>
                <w:noProof/>
                <w:color w:val="4D4D4F"/>
                <w:lang w:val="sr-Latn-RS"/>
              </w:rPr>
              <w:t>Imejl:</w:t>
            </w:r>
            <w:bookmarkEnd w:id="0"/>
          </w:p>
        </w:tc>
      </w:tr>
      <w:tr w:rsidR="00AC6A96" w14:paraId="02582FCA" w14:textId="77777777" w:rsidTr="00AC6A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gridSpan w:val="2"/>
            <w:tcBorders>
              <w:top w:val="single" w:sz="18" w:space="0" w:color="FFFFFF" w:themeColor="background1"/>
              <w:left w:val="single" w:sz="4" w:space="0" w:color="FFFFFF" w:themeColor="background1"/>
              <w:bottom w:val="single" w:sz="18" w:space="0" w:color="FFFFFF" w:themeColor="background1"/>
            </w:tcBorders>
          </w:tcPr>
          <w:p w14:paraId="38033B36" w14:textId="77777777" w:rsidR="00AC6A96" w:rsidRDefault="00AC6A96">
            <w:pPr>
              <w:snapToGrid w:val="0"/>
              <w:rPr>
                <w:rFonts w:asciiTheme="minorHAnsi" w:hAnsiTheme="minorHAnsi" w:cstheme="minorHAnsi"/>
                <w:noProof/>
                <w:color w:val="4D4D4F"/>
                <w:lang w:val="sr-Latn-RS"/>
              </w:rPr>
            </w:pPr>
            <w:r>
              <w:rPr>
                <w:rFonts w:asciiTheme="minorHAnsi" w:hAnsiTheme="minorHAnsi" w:cstheme="minorHAnsi"/>
                <w:noProof/>
                <w:color w:val="4D4D4F"/>
                <w:lang w:val="sr-Latn-RS"/>
              </w:rPr>
              <w:t>5. Internet stranica organizacije:</w:t>
            </w:r>
            <w:r>
              <w:rPr>
                <w:rFonts w:asciiTheme="minorHAnsi" w:hAnsiTheme="minorHAnsi" w:cstheme="minorHAnsi"/>
                <w:noProof/>
                <w:color w:val="4D4D4F"/>
                <w:lang w:val="sr-Latn-RS"/>
              </w:rPr>
              <w:br/>
            </w:r>
            <w:r>
              <w:rPr>
                <w:rFonts w:asciiTheme="minorHAnsi" w:hAnsiTheme="minorHAnsi" w:cstheme="minorHAnsi"/>
                <w:i/>
                <w:iCs/>
                <w:noProof/>
                <w:color w:val="4D4D4F"/>
                <w:lang w:val="sr-Latn-RS"/>
              </w:rPr>
              <w:t>(odgovor nije obavezan)</w:t>
            </w:r>
          </w:p>
          <w:p w14:paraId="6F036A92" w14:textId="77777777" w:rsidR="00AC6A96" w:rsidRDefault="00AC6A96">
            <w:pPr>
              <w:snapToGrid w:val="0"/>
              <w:rPr>
                <w:rFonts w:asciiTheme="minorHAnsi" w:hAnsiTheme="minorHAnsi" w:cstheme="minorHAnsi"/>
                <w:noProof/>
                <w:color w:val="4D4D4F"/>
                <w:lang w:val="sr-Latn-RS"/>
              </w:rPr>
            </w:pPr>
          </w:p>
        </w:tc>
        <w:tc>
          <w:tcPr>
            <w:tcW w:w="4677" w:type="dxa"/>
            <w:tcBorders>
              <w:top w:val="single" w:sz="18" w:space="0" w:color="FFFFFF" w:themeColor="background1"/>
              <w:left w:val="single" w:sz="4" w:space="0" w:color="FFFFFF" w:themeColor="background1"/>
              <w:bottom w:val="single" w:sz="18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711C48B7" w14:textId="77777777" w:rsidR="00AC6A96" w:rsidRDefault="00AC6A96">
            <w:pPr>
              <w:snapToGri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color w:val="4D4D4F"/>
                <w:lang w:val="sr-Latn-RS"/>
              </w:rPr>
            </w:pPr>
            <w:r>
              <w:rPr>
                <w:rFonts w:asciiTheme="minorHAnsi" w:hAnsiTheme="minorHAnsi" w:cstheme="minorHAnsi"/>
                <w:noProof/>
                <w:color w:val="4D4D4F"/>
                <w:lang w:val="sr-Latn-RS"/>
              </w:rPr>
              <w:t>6. Nalozi organizacije na društvenim mrežama:</w:t>
            </w:r>
            <w:r>
              <w:rPr>
                <w:rFonts w:asciiTheme="minorHAnsi" w:hAnsiTheme="minorHAnsi" w:cstheme="minorHAnsi"/>
                <w:noProof/>
                <w:color w:val="4D4D4F"/>
                <w:lang w:val="sr-Latn-RS"/>
              </w:rPr>
              <w:br/>
            </w:r>
            <w:r>
              <w:rPr>
                <w:rFonts w:asciiTheme="minorHAnsi" w:hAnsiTheme="minorHAnsi" w:cstheme="minorHAnsi"/>
                <w:i/>
                <w:iCs/>
                <w:noProof/>
                <w:color w:val="4D4D4F"/>
                <w:lang w:val="sr-Latn-RS"/>
              </w:rPr>
              <w:t>(odgovori nisu obavezni)</w:t>
            </w:r>
          </w:p>
          <w:p w14:paraId="651E810D" w14:textId="77777777" w:rsidR="00AC6A96" w:rsidRDefault="00AC6A96">
            <w:pPr>
              <w:snapToGri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color w:val="4D4D4F"/>
                <w:lang w:val="sr-Latn-RS"/>
              </w:rPr>
            </w:pPr>
            <w:r>
              <w:rPr>
                <w:rFonts w:asciiTheme="minorHAnsi" w:hAnsiTheme="minorHAnsi" w:cstheme="minorHAnsi"/>
                <w:noProof/>
                <w:color w:val="4D4D4F"/>
                <w:lang w:val="sr-Latn-RS"/>
              </w:rPr>
              <w:t>Facebook stranica/grupa:</w:t>
            </w:r>
            <w:r>
              <w:rPr>
                <w:rFonts w:asciiTheme="minorHAnsi" w:hAnsiTheme="minorHAnsi" w:cstheme="minorHAnsi"/>
                <w:noProof/>
                <w:color w:val="4D4D4F"/>
                <w:lang w:val="sr-Latn-RS"/>
              </w:rPr>
              <w:br/>
              <w:t>Instagram nalog:</w:t>
            </w:r>
          </w:p>
          <w:p w14:paraId="5E49B134" w14:textId="77777777" w:rsidR="00AC6A96" w:rsidRDefault="00AC6A96">
            <w:pPr>
              <w:snapToGri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color w:val="4D4D4F"/>
                <w:lang w:val="sr-Latn-RS"/>
              </w:rPr>
            </w:pPr>
            <w:r>
              <w:rPr>
                <w:rFonts w:asciiTheme="minorHAnsi" w:hAnsiTheme="minorHAnsi" w:cstheme="minorHAnsi"/>
                <w:noProof/>
                <w:color w:val="4D4D4F"/>
                <w:lang w:val="sr-Latn-RS"/>
              </w:rPr>
              <w:t>Twitter nalog:</w:t>
            </w:r>
            <w:r>
              <w:rPr>
                <w:rFonts w:asciiTheme="minorHAnsi" w:hAnsiTheme="minorHAnsi" w:cstheme="minorHAnsi"/>
                <w:noProof/>
                <w:color w:val="4D4D4F"/>
                <w:lang w:val="sr-Latn-RS"/>
              </w:rPr>
              <w:br/>
              <w:t>LinkedIn nalog:</w:t>
            </w:r>
          </w:p>
          <w:p w14:paraId="4C1FFDCB" w14:textId="77777777" w:rsidR="00AC6A96" w:rsidRDefault="00AC6A96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color w:val="4D4D4F"/>
                <w:lang w:val="sr-Latn-RS"/>
              </w:rPr>
            </w:pPr>
            <w:r>
              <w:rPr>
                <w:rFonts w:asciiTheme="minorHAnsi" w:hAnsiTheme="minorHAnsi" w:cstheme="minorHAnsi"/>
                <w:noProof/>
                <w:color w:val="4D4D4F"/>
                <w:lang w:val="sr-Latn-RS"/>
              </w:rPr>
              <w:t>TikTok nalog:</w:t>
            </w:r>
          </w:p>
        </w:tc>
      </w:tr>
      <w:tr w:rsidR="00AC6A96" w14:paraId="67D56411" w14:textId="77777777" w:rsidTr="00AC6A96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gridSpan w:val="3"/>
            <w:tcBorders>
              <w:left w:val="single" w:sz="4" w:space="0" w:color="FFFFFF" w:themeColor="background1"/>
            </w:tcBorders>
            <w:vAlign w:val="center"/>
          </w:tcPr>
          <w:p w14:paraId="0C2E0019" w14:textId="77777777" w:rsidR="00AC6A96" w:rsidRDefault="00AC6A96">
            <w:pPr>
              <w:snapToGrid w:val="0"/>
              <w:rPr>
                <w:rFonts w:asciiTheme="minorHAnsi" w:hAnsiTheme="minorHAnsi" w:cstheme="minorHAnsi"/>
                <w:noProof/>
                <w:color w:val="4D4D4F"/>
                <w:lang w:val="sr-Latn-RS"/>
              </w:rPr>
            </w:pPr>
            <w:r>
              <w:rPr>
                <w:rFonts w:asciiTheme="minorHAnsi" w:hAnsiTheme="minorHAnsi" w:cstheme="minorHAnsi"/>
                <w:noProof/>
                <w:color w:val="4D4D4F"/>
                <w:lang w:val="sr-Latn-RS"/>
              </w:rPr>
              <w:t xml:space="preserve">7. Navedite ukupan budžet organizacije </w:t>
            </w:r>
            <w:r>
              <w:rPr>
                <w:rFonts w:asciiTheme="minorHAnsi" w:hAnsiTheme="minorHAnsi" w:cstheme="minorHAnsi"/>
                <w:b w:val="0"/>
                <w:bCs w:val="0"/>
                <w:noProof/>
                <w:color w:val="4D4D4F"/>
                <w:lang w:val="sr-Latn-RS"/>
              </w:rPr>
              <w:t>u američkim dolarima</w:t>
            </w:r>
            <w:r>
              <w:rPr>
                <w:rFonts w:asciiTheme="minorHAnsi" w:hAnsiTheme="minorHAnsi" w:cstheme="minorHAnsi"/>
                <w:noProof/>
                <w:color w:val="4D4D4F"/>
                <w:lang w:val="sr-Latn-RS"/>
              </w:rPr>
              <w:t xml:space="preserve"> i donatore u prethodne tri godine:</w:t>
            </w:r>
          </w:p>
          <w:p w14:paraId="5BC67CE6" w14:textId="77777777" w:rsidR="00AC6A96" w:rsidRDefault="00AC6A96">
            <w:pPr>
              <w:snapToGrid w:val="0"/>
              <w:rPr>
                <w:rFonts w:asciiTheme="minorHAnsi" w:hAnsiTheme="minorHAnsi" w:cstheme="minorHAnsi"/>
                <w:noProof/>
                <w:color w:val="4D4D4F"/>
                <w:lang w:val="sr-Latn-RS"/>
              </w:rPr>
            </w:pPr>
            <w:r>
              <w:rPr>
                <w:rFonts w:asciiTheme="minorHAnsi" w:hAnsiTheme="minorHAnsi" w:cstheme="minorHAnsi"/>
                <w:noProof/>
                <w:color w:val="4D4D4F"/>
                <w:lang w:val="sr-Latn-RS"/>
              </w:rPr>
              <w:t xml:space="preserve">        </w:t>
            </w:r>
          </w:p>
          <w:p w14:paraId="68B26EC4" w14:textId="77777777" w:rsidR="00AC6A96" w:rsidRDefault="00AC6A96">
            <w:pPr>
              <w:snapToGrid w:val="0"/>
              <w:rPr>
                <w:rFonts w:asciiTheme="minorHAnsi" w:hAnsiTheme="minorHAnsi" w:cstheme="minorHAnsi"/>
                <w:noProof/>
                <w:color w:val="4D4D4F"/>
                <w:lang w:val="sr-Latn-RS"/>
              </w:rPr>
            </w:pPr>
            <w:r>
              <w:rPr>
                <w:rFonts w:asciiTheme="minorHAnsi" w:hAnsiTheme="minorHAnsi" w:cstheme="minorHAnsi"/>
                <w:noProof/>
                <w:color w:val="4D4D4F"/>
                <w:lang w:val="sr-Latn-RS"/>
              </w:rPr>
              <w:t xml:space="preserve">     2020:</w:t>
            </w:r>
          </w:p>
          <w:p w14:paraId="2050435A" w14:textId="77777777" w:rsidR="00AC6A96" w:rsidRDefault="00AC6A96">
            <w:pPr>
              <w:snapToGrid w:val="0"/>
              <w:rPr>
                <w:rFonts w:asciiTheme="minorHAnsi" w:hAnsiTheme="minorHAnsi" w:cstheme="minorHAnsi"/>
                <w:noProof/>
                <w:color w:val="4D4D4F"/>
                <w:lang w:val="sr-Latn-RS"/>
              </w:rPr>
            </w:pPr>
          </w:p>
          <w:p w14:paraId="4234879F" w14:textId="77777777" w:rsidR="00AC6A96" w:rsidRDefault="00AC6A96">
            <w:pPr>
              <w:snapToGrid w:val="0"/>
              <w:rPr>
                <w:rFonts w:asciiTheme="minorHAnsi" w:hAnsiTheme="minorHAnsi" w:cstheme="minorHAnsi"/>
                <w:noProof/>
                <w:color w:val="4D4D4F"/>
                <w:lang w:val="sr-Latn-RS"/>
              </w:rPr>
            </w:pPr>
            <w:r>
              <w:rPr>
                <w:rFonts w:asciiTheme="minorHAnsi" w:hAnsiTheme="minorHAnsi" w:cstheme="minorHAnsi"/>
                <w:noProof/>
                <w:color w:val="4D4D4F"/>
                <w:lang w:val="sr-Latn-RS"/>
              </w:rPr>
              <w:t xml:space="preserve">     2021:</w:t>
            </w:r>
          </w:p>
          <w:p w14:paraId="7443B3E1" w14:textId="77777777" w:rsidR="00AC6A96" w:rsidRDefault="00AC6A96">
            <w:pPr>
              <w:snapToGrid w:val="0"/>
              <w:rPr>
                <w:rFonts w:asciiTheme="minorHAnsi" w:hAnsiTheme="minorHAnsi" w:cstheme="minorHAnsi"/>
                <w:noProof/>
                <w:color w:val="4D4D4F"/>
                <w:lang w:val="sr-Latn-RS"/>
              </w:rPr>
            </w:pPr>
          </w:p>
          <w:p w14:paraId="6458A5C3" w14:textId="77777777" w:rsidR="00AC6A96" w:rsidRDefault="00AC6A96">
            <w:pPr>
              <w:snapToGrid w:val="0"/>
              <w:rPr>
                <w:rFonts w:asciiTheme="minorHAnsi" w:hAnsiTheme="minorHAnsi" w:cstheme="minorHAnsi"/>
                <w:noProof/>
                <w:color w:val="4D4D4F"/>
                <w:lang w:val="sr-Latn-RS"/>
              </w:rPr>
            </w:pPr>
            <w:r>
              <w:rPr>
                <w:rFonts w:asciiTheme="minorHAnsi" w:hAnsiTheme="minorHAnsi" w:cstheme="minorHAnsi"/>
                <w:noProof/>
                <w:color w:val="4D4D4F"/>
                <w:lang w:val="sr-Latn-RS"/>
              </w:rPr>
              <w:t xml:space="preserve">     2022:</w:t>
            </w:r>
          </w:p>
          <w:p w14:paraId="37DC20C0" w14:textId="77777777" w:rsidR="00AC6A96" w:rsidRDefault="00AC6A96">
            <w:pPr>
              <w:snapToGrid w:val="0"/>
              <w:rPr>
                <w:rFonts w:asciiTheme="minorHAnsi" w:hAnsiTheme="minorHAnsi" w:cstheme="minorHAnsi"/>
                <w:noProof/>
                <w:color w:val="4D4D4F"/>
                <w:lang w:val="sr-Latn-RS"/>
              </w:rPr>
            </w:pPr>
          </w:p>
          <w:p w14:paraId="12E149B5" w14:textId="77777777" w:rsidR="00AC6A96" w:rsidRDefault="00AC6A96">
            <w:pPr>
              <w:snapToGrid w:val="0"/>
              <w:rPr>
                <w:rFonts w:asciiTheme="minorHAnsi" w:hAnsiTheme="minorHAnsi" w:cstheme="minorHAnsi"/>
                <w:noProof/>
                <w:color w:val="4D4D4F"/>
                <w:lang w:val="sr-Latn-RS"/>
              </w:rPr>
            </w:pPr>
          </w:p>
        </w:tc>
      </w:tr>
    </w:tbl>
    <w:p w14:paraId="60E377AF" w14:textId="77777777" w:rsidR="00AC6A96" w:rsidRDefault="00AC6A96" w:rsidP="00AC6A96">
      <w:pPr>
        <w:rPr>
          <w:rFonts w:cstheme="minorHAnsi"/>
          <w:b/>
          <w:noProof/>
          <w:color w:val="FD7F7F"/>
          <w:sz w:val="28"/>
          <w:szCs w:val="28"/>
          <w:lang w:val="sr-Latn-RS"/>
        </w:rPr>
      </w:pPr>
    </w:p>
    <w:p w14:paraId="50C4504E" w14:textId="77777777" w:rsidR="00AC6A96" w:rsidRDefault="00AC6A96" w:rsidP="00AC6A96">
      <w:pPr>
        <w:rPr>
          <w:rFonts w:cstheme="minorHAnsi"/>
          <w:b/>
          <w:noProof/>
          <w:color w:val="FD7F7F"/>
          <w:sz w:val="28"/>
          <w:szCs w:val="28"/>
          <w:lang w:val="sr-Latn-RS"/>
        </w:rPr>
      </w:pPr>
    </w:p>
    <w:p w14:paraId="78864B51" w14:textId="77777777" w:rsidR="00AC6A96" w:rsidRDefault="00AC6A96" w:rsidP="00AC6A96">
      <w:pPr>
        <w:rPr>
          <w:rFonts w:cstheme="minorHAnsi"/>
          <w:b/>
          <w:noProof/>
          <w:color w:val="FD7F7F"/>
          <w:sz w:val="28"/>
          <w:szCs w:val="28"/>
          <w:lang w:val="sr-Latn-RS"/>
        </w:rPr>
      </w:pPr>
    </w:p>
    <w:p w14:paraId="3D80E11B" w14:textId="77777777" w:rsidR="00AC6A96" w:rsidRDefault="00AC6A96" w:rsidP="00AC6A96">
      <w:pPr>
        <w:rPr>
          <w:rFonts w:cstheme="minorHAnsi"/>
          <w:b/>
          <w:noProof/>
          <w:color w:val="FD7F7F"/>
          <w:sz w:val="28"/>
          <w:szCs w:val="28"/>
          <w:lang w:val="sr-Latn-RS"/>
        </w:rPr>
      </w:pPr>
    </w:p>
    <w:p w14:paraId="41A8B689" w14:textId="77777777" w:rsidR="00AC6A96" w:rsidRDefault="00AC6A96" w:rsidP="00AC6A96">
      <w:pPr>
        <w:rPr>
          <w:rFonts w:cstheme="minorHAnsi"/>
          <w:b/>
          <w:noProof/>
          <w:color w:val="FD7F7F"/>
          <w:sz w:val="28"/>
          <w:szCs w:val="28"/>
          <w:lang w:val="sr-Latn-RS"/>
        </w:rPr>
      </w:pPr>
    </w:p>
    <w:p w14:paraId="11735682" w14:textId="660F3DD4" w:rsidR="00AC6A96" w:rsidRDefault="00AC6A96" w:rsidP="00AC6A96">
      <w:pPr>
        <w:rPr>
          <w:rFonts w:cstheme="minorHAnsi"/>
          <w:b/>
          <w:noProof/>
          <w:color w:val="FD7F7F"/>
          <w:sz w:val="28"/>
          <w:szCs w:val="28"/>
          <w:lang w:val="sr-Latn-RS"/>
        </w:rPr>
      </w:pPr>
      <w:r>
        <w:rPr>
          <w:rFonts w:cstheme="minorHAnsi"/>
          <w:b/>
          <w:noProof/>
          <w:color w:val="FD7F7F"/>
          <w:sz w:val="28"/>
          <w:szCs w:val="28"/>
          <w:lang w:val="sr-Latn-RS"/>
        </w:rPr>
        <w:lastRenderedPageBreak/>
        <w:t xml:space="preserve">II INFORMACIJE O AKTIVNOSTIMA ORGANIZACIJE </w:t>
      </w:r>
    </w:p>
    <w:p w14:paraId="10CA7C37" w14:textId="77777777" w:rsidR="00AC6A96" w:rsidRDefault="00AC6A96" w:rsidP="00AC6A96">
      <w:pPr>
        <w:numPr>
          <w:ilvl w:val="0"/>
          <w:numId w:val="8"/>
        </w:numPr>
        <w:spacing w:after="0" w:line="240" w:lineRule="auto"/>
        <w:jc w:val="both"/>
        <w:rPr>
          <w:rFonts w:cstheme="minorHAnsi"/>
          <w:color w:val="4D4D4F"/>
          <w:lang w:val="sr-Latn-RS"/>
        </w:rPr>
      </w:pPr>
      <w:r>
        <w:rPr>
          <w:rFonts w:cstheme="minorHAnsi"/>
          <w:noProof/>
          <w:color w:val="4D4D4F"/>
          <w:lang w:val="sr-Latn-RS"/>
        </w:rPr>
        <w:t xml:space="preserve">Molimo vas da ukratko opišete vašu organizaciju. </w:t>
      </w:r>
    </w:p>
    <w:p w14:paraId="430C0C4B" w14:textId="77777777" w:rsidR="00AC6A96" w:rsidRDefault="00AC6A96" w:rsidP="00AC6A96">
      <w:pPr>
        <w:ind w:left="360"/>
        <w:jc w:val="both"/>
        <w:rPr>
          <w:rFonts w:cstheme="minorHAnsi"/>
          <w:i/>
          <w:iCs/>
          <w:color w:val="4D4D4F"/>
          <w:lang w:val="sr-Latn-RS"/>
        </w:rPr>
      </w:pPr>
      <w:r>
        <w:rPr>
          <w:rFonts w:cstheme="minorHAnsi"/>
          <w:i/>
          <w:iCs/>
          <w:noProof/>
          <w:color w:val="4D4D4F"/>
          <w:lang w:val="sr-Latn-RS"/>
        </w:rPr>
        <w:t>Kada je organizacija osnovana? Ko su bili njeni osnivači/-ce i kako je došlo do osnivanja organizacije?</w:t>
      </w:r>
    </w:p>
    <w:p w14:paraId="40406992" w14:textId="77777777" w:rsidR="00AC6A96" w:rsidRDefault="00AC6A96" w:rsidP="00AC6A96">
      <w:pPr>
        <w:numPr>
          <w:ilvl w:val="0"/>
          <w:numId w:val="8"/>
        </w:numPr>
        <w:spacing w:after="0" w:line="240" w:lineRule="auto"/>
        <w:jc w:val="both"/>
        <w:rPr>
          <w:rFonts w:cstheme="minorHAnsi"/>
          <w:color w:val="4D4D4F"/>
          <w:lang w:val="sr-Latn-RS"/>
        </w:rPr>
      </w:pPr>
      <w:r>
        <w:rPr>
          <w:rFonts w:cstheme="minorHAnsi"/>
          <w:color w:val="4D4D4F"/>
          <w:lang w:val="sr-Latn-RS"/>
        </w:rPr>
        <w:t>U par rečenica opišite rad vaše organizacije i koju promenu vašim radom želite da postignete?</w:t>
      </w:r>
    </w:p>
    <w:p w14:paraId="021ED518" w14:textId="77777777" w:rsidR="00AC6A96" w:rsidRDefault="00AC6A96" w:rsidP="00AC6A96">
      <w:pPr>
        <w:jc w:val="both"/>
        <w:rPr>
          <w:rFonts w:cstheme="minorHAnsi"/>
          <w:color w:val="4D4D4F"/>
          <w:lang w:val="sr-Latn-RS"/>
        </w:rPr>
      </w:pPr>
    </w:p>
    <w:p w14:paraId="73E19F08" w14:textId="77777777" w:rsidR="00AC6A96" w:rsidRDefault="00AC6A96" w:rsidP="00AC6A96">
      <w:pPr>
        <w:numPr>
          <w:ilvl w:val="0"/>
          <w:numId w:val="8"/>
        </w:numPr>
        <w:spacing w:after="0" w:line="240" w:lineRule="auto"/>
        <w:jc w:val="both"/>
        <w:rPr>
          <w:rFonts w:cstheme="minorHAnsi"/>
          <w:color w:val="4D4D4F"/>
          <w:lang w:val="sr-Latn-RS"/>
        </w:rPr>
      </w:pPr>
      <w:r>
        <w:rPr>
          <w:rFonts w:cstheme="minorHAnsi"/>
          <w:color w:val="4D4D4F"/>
          <w:lang w:val="sr-Latn-RS"/>
        </w:rPr>
        <w:t xml:space="preserve">Opišite ukratko strukturu vaše organizacije. </w:t>
      </w:r>
    </w:p>
    <w:p w14:paraId="319EE148" w14:textId="77777777" w:rsidR="00AC6A96" w:rsidRDefault="00AC6A96" w:rsidP="00AC6A96">
      <w:pPr>
        <w:ind w:left="360"/>
        <w:jc w:val="both"/>
        <w:rPr>
          <w:rFonts w:cstheme="minorHAnsi"/>
          <w:i/>
          <w:iCs/>
          <w:color w:val="4D4D4F"/>
          <w:lang w:val="sr-Latn-RS"/>
        </w:rPr>
      </w:pPr>
      <w:r>
        <w:rPr>
          <w:rFonts w:cstheme="minorHAnsi"/>
          <w:i/>
          <w:iCs/>
          <w:color w:val="4D4D4F"/>
          <w:lang w:val="sr-Latn-RS"/>
        </w:rPr>
        <w:t>Koliko ima aktivnih članova? Koliko je žena, a koliko muškaraca u vašoj organizaciji? Koliko je osoba zaposleno u vašoj organizaciji (plaćenih pozicija)? Ko i kako donosi odluke u vašoj organizaciji?</w:t>
      </w:r>
    </w:p>
    <w:p w14:paraId="37355CCD" w14:textId="77777777" w:rsidR="00AC6A96" w:rsidRDefault="00AC6A96" w:rsidP="00AC6A96">
      <w:pPr>
        <w:numPr>
          <w:ilvl w:val="0"/>
          <w:numId w:val="8"/>
        </w:numPr>
        <w:spacing w:after="0" w:line="240" w:lineRule="auto"/>
        <w:jc w:val="both"/>
        <w:rPr>
          <w:rFonts w:cstheme="minorHAnsi"/>
          <w:color w:val="4D4D4F"/>
          <w:lang w:val="sr-Latn-RS"/>
        </w:rPr>
      </w:pPr>
      <w:r>
        <w:rPr>
          <w:rFonts w:cstheme="minorHAnsi"/>
          <w:color w:val="4D4D4F"/>
          <w:lang w:val="sr-Latn-RS"/>
        </w:rPr>
        <w:t>Navedite i ukratko opišite najviše tri ključna postignuća vaše organizacije u prethodnom periodu.</w:t>
      </w:r>
    </w:p>
    <w:p w14:paraId="1535EF8E" w14:textId="77777777" w:rsidR="00AC6A96" w:rsidRDefault="00AC6A96" w:rsidP="00AC6A96">
      <w:pPr>
        <w:ind w:left="360"/>
        <w:jc w:val="both"/>
        <w:rPr>
          <w:rFonts w:cstheme="minorHAnsi"/>
          <w:i/>
          <w:iCs/>
          <w:color w:val="4D4D4F"/>
          <w:lang w:val="sr-Latn-RS"/>
        </w:rPr>
      </w:pPr>
      <w:r>
        <w:rPr>
          <w:rFonts w:cstheme="minorHAnsi"/>
          <w:i/>
          <w:iCs/>
          <w:color w:val="4D4D4F"/>
          <w:lang w:val="sr-Latn-RS"/>
        </w:rPr>
        <w:t>Ukratko opišite tri projekta/programa/aktivnosti – koji je bio njihov cilj i ostvareni rezultat? Ko su bile ciljne grupe, odnosno korisnici tih aktivnosti? Koga ste sve uključili u aktivnosti i na koji način su oni dali svoj doprinos njihovoj realizaciji?</w:t>
      </w:r>
    </w:p>
    <w:p w14:paraId="5133CE36" w14:textId="77777777" w:rsidR="00AC6A96" w:rsidRDefault="00AC6A96" w:rsidP="00AC6A96">
      <w:pPr>
        <w:pStyle w:val="ListParagraph"/>
        <w:numPr>
          <w:ilvl w:val="0"/>
          <w:numId w:val="8"/>
        </w:numPr>
        <w:spacing w:line="256" w:lineRule="auto"/>
        <w:jc w:val="both"/>
        <w:rPr>
          <w:rFonts w:cstheme="minorHAnsi"/>
          <w:i/>
          <w:iCs/>
          <w:color w:val="4D4D4F"/>
          <w:lang w:val="sr-Latn-RS"/>
        </w:rPr>
      </w:pPr>
      <w:r>
        <w:rPr>
          <w:rFonts w:cstheme="minorHAnsi"/>
          <w:color w:val="4D4D4F"/>
          <w:lang w:val="sr-Latn-RS"/>
        </w:rPr>
        <w:t>Sa kojim akterima i na koji način sarađujete u lokalnoj zajednici (druge organizacije, institucije, preduzeća, kompanije, građani/-ke...)?</w:t>
      </w:r>
    </w:p>
    <w:p w14:paraId="4B7ACD3A" w14:textId="77777777" w:rsidR="00AC6A96" w:rsidRDefault="00AC6A96" w:rsidP="00AC6A96">
      <w:pPr>
        <w:numPr>
          <w:ilvl w:val="0"/>
          <w:numId w:val="8"/>
        </w:numPr>
        <w:spacing w:after="0" w:line="240" w:lineRule="auto"/>
        <w:jc w:val="both"/>
        <w:rPr>
          <w:rFonts w:cstheme="minorHAnsi"/>
          <w:color w:val="4D4D4F"/>
          <w:lang w:val="sr-Latn-RS"/>
        </w:rPr>
      </w:pPr>
      <w:r>
        <w:rPr>
          <w:rFonts w:cstheme="minorHAnsi"/>
          <w:color w:val="4D4D4F"/>
          <w:lang w:val="sr-Latn-RS"/>
        </w:rPr>
        <w:t xml:space="preserve">Sa kojim osnovnim i/ili srednjim školama ste sarađivali u prethodnom periodu? Ukratko opišite aktivnosti koje ste zajedno realizovali. </w:t>
      </w:r>
    </w:p>
    <w:p w14:paraId="411FFB38" w14:textId="77777777" w:rsidR="00AC6A96" w:rsidRDefault="00AC6A96" w:rsidP="00AC6A96">
      <w:pPr>
        <w:spacing w:after="0" w:line="240" w:lineRule="auto"/>
        <w:ind w:left="502"/>
        <w:jc w:val="both"/>
        <w:rPr>
          <w:rFonts w:cstheme="minorHAnsi"/>
          <w:i/>
          <w:iCs/>
          <w:color w:val="4D4D4F"/>
          <w:lang w:val="sr-Latn-RS"/>
        </w:rPr>
      </w:pPr>
      <w:r>
        <w:rPr>
          <w:rFonts w:cstheme="minorHAnsi"/>
          <w:i/>
          <w:iCs/>
          <w:color w:val="4D4D4F"/>
          <w:lang w:val="sr-Latn-RS"/>
        </w:rPr>
        <w:t>Opise saradnje je poželjno ilustrovati linkovima medijskih objava ili objava na društvenim mrežama koji dokumentuju ostvarenu/-e saradnju/-e.</w:t>
      </w:r>
    </w:p>
    <w:p w14:paraId="02F56252" w14:textId="77777777" w:rsidR="00AC6A96" w:rsidRDefault="00AC6A96" w:rsidP="00AC6A96">
      <w:pPr>
        <w:spacing w:after="0" w:line="240" w:lineRule="auto"/>
        <w:ind w:left="360"/>
        <w:rPr>
          <w:rFonts w:cstheme="minorHAnsi"/>
          <w:color w:val="4D4D4F"/>
          <w:lang w:val="sr-Latn-RS"/>
        </w:rPr>
      </w:pPr>
    </w:p>
    <w:p w14:paraId="1AC9A880" w14:textId="77777777" w:rsidR="00AC6A96" w:rsidRDefault="00AC6A96" w:rsidP="00AC6A96">
      <w:pPr>
        <w:numPr>
          <w:ilvl w:val="0"/>
          <w:numId w:val="8"/>
        </w:numPr>
        <w:spacing w:after="0" w:line="240" w:lineRule="auto"/>
        <w:jc w:val="both"/>
        <w:rPr>
          <w:rFonts w:cstheme="minorHAnsi"/>
          <w:color w:val="4D4D4F"/>
          <w:lang w:val="sr-Latn-RS"/>
        </w:rPr>
      </w:pPr>
      <w:r>
        <w:rPr>
          <w:rFonts w:cstheme="minorHAnsi"/>
          <w:color w:val="4D4D4F"/>
          <w:lang w:val="sr-Latn-RS"/>
        </w:rPr>
        <w:t>Ukratko opišite strukturu ukupnog budžeta vaše organizacije za 2020, 2021. i 2022. godinu koristeći tabelu datu niže (</w:t>
      </w:r>
      <w:r>
        <w:rPr>
          <w:rFonts w:cstheme="minorHAnsi"/>
          <w:i/>
          <w:iCs/>
          <w:color w:val="4D4D4F"/>
          <w:lang w:val="sr-Latn-RS"/>
        </w:rPr>
        <w:t>popunite samo iznose sredstava za pojedinačne stavke u američkim dolarima; ukupni iznosi i procentualni udeo će se sam obračunati)</w:t>
      </w:r>
    </w:p>
    <w:p w14:paraId="4551FFA2" w14:textId="77777777" w:rsidR="00AC6A96" w:rsidRDefault="00AC6A96" w:rsidP="00AC6A96">
      <w:pPr>
        <w:spacing w:after="0" w:line="240" w:lineRule="auto"/>
        <w:ind w:left="360"/>
        <w:jc w:val="both"/>
        <w:rPr>
          <w:rFonts w:cstheme="minorHAnsi"/>
          <w:color w:val="4D4D4F"/>
          <w:lang w:val="sr-Latn-RS"/>
        </w:rPr>
      </w:pPr>
    </w:p>
    <w:p w14:paraId="75C8BF1E" w14:textId="77777777" w:rsidR="00AC6A96" w:rsidRDefault="00AC6A96" w:rsidP="00AC6A96">
      <w:pPr>
        <w:spacing w:after="0" w:line="240" w:lineRule="auto"/>
        <w:ind w:left="360"/>
        <w:jc w:val="both"/>
        <w:rPr>
          <w:rFonts w:cstheme="minorHAnsi"/>
          <w:color w:val="4D4D4F"/>
          <w:lang w:val="sr-Latn-RS"/>
        </w:rPr>
      </w:pPr>
    </w:p>
    <w:p w14:paraId="6EB5C59D" w14:textId="2672F596" w:rsidR="00AC6A96" w:rsidRPr="00AC6A96" w:rsidRDefault="00AC6A96" w:rsidP="00AC6A96">
      <w:pPr>
        <w:spacing w:after="0" w:line="240" w:lineRule="auto"/>
        <w:rPr>
          <w:rFonts w:cstheme="minorHAnsi"/>
          <w:color w:val="4D4D4F"/>
          <w:lang w:val="sr-Latn-RS"/>
        </w:rPr>
      </w:pPr>
      <w:r>
        <w:rPr>
          <w:rFonts w:cstheme="minorHAnsi"/>
          <w:i/>
          <w:iCs/>
          <w:color w:val="FD7F7F"/>
          <w:lang w:val="sr-Latn-RS"/>
        </w:rPr>
        <w:object w:dxaOrig="9552" w:dyaOrig="5880" w14:anchorId="088393A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3" type="#_x0000_t75" style="width:477.6pt;height:279pt" o:ole="">
            <v:imagedata r:id="rId8" o:title=""/>
          </v:shape>
          <o:OLEObject Type="Embed" ProgID="Excel.Sheet.12" ShapeID="_x0000_i1033" DrawAspect="Content" ObjectID="_1759308463" r:id="rId9"/>
        </w:object>
      </w:r>
    </w:p>
    <w:p w14:paraId="12276333" w14:textId="77777777" w:rsidR="00AC6A96" w:rsidRDefault="00AC6A96" w:rsidP="00AC6A96">
      <w:pPr>
        <w:rPr>
          <w:rFonts w:cstheme="minorHAnsi"/>
          <w:b/>
          <w:noProof/>
          <w:color w:val="FD7F7F"/>
          <w:sz w:val="28"/>
          <w:szCs w:val="28"/>
          <w:lang w:val="sr-Latn-RS"/>
        </w:rPr>
      </w:pPr>
    </w:p>
    <w:p w14:paraId="508B6195" w14:textId="775BA720" w:rsidR="00AC6A96" w:rsidRDefault="00AC6A96" w:rsidP="00AC6A96">
      <w:pPr>
        <w:rPr>
          <w:rFonts w:cstheme="minorHAnsi"/>
          <w:b/>
          <w:noProof/>
          <w:color w:val="FD7F7F"/>
          <w:sz w:val="28"/>
          <w:szCs w:val="28"/>
          <w:lang w:val="sr-Latn-RS"/>
        </w:rPr>
      </w:pPr>
      <w:r>
        <w:rPr>
          <w:rFonts w:cstheme="minorHAnsi"/>
          <w:b/>
          <w:noProof/>
          <w:color w:val="FD7F7F"/>
          <w:sz w:val="28"/>
          <w:szCs w:val="28"/>
          <w:lang w:val="sr-Latn-RS"/>
        </w:rPr>
        <w:t>III PRIKUPLJANJE SREDSTAVA I PROJEKTNA IDEJA</w:t>
      </w:r>
    </w:p>
    <w:p w14:paraId="0E2B7AC8" w14:textId="77777777" w:rsidR="00AC6A96" w:rsidRDefault="00AC6A96" w:rsidP="00AC6A96">
      <w:pPr>
        <w:numPr>
          <w:ilvl w:val="0"/>
          <w:numId w:val="9"/>
        </w:numPr>
        <w:spacing w:after="0" w:line="240" w:lineRule="auto"/>
        <w:jc w:val="both"/>
        <w:rPr>
          <w:rFonts w:cstheme="minorHAnsi"/>
          <w:noProof/>
          <w:color w:val="4D4D4F"/>
          <w:lang w:val="sr-Latn-RS"/>
        </w:rPr>
      </w:pPr>
      <w:r>
        <w:rPr>
          <w:rFonts w:cstheme="minorHAnsi"/>
          <w:noProof/>
          <w:color w:val="4D4D4F"/>
          <w:lang w:val="sr-Latn-RS"/>
        </w:rPr>
        <w:t>Opišite prethodna iskustva vaše organizacije u prikupljanju sredstava uz navođenje ukupne količine prikupljenih sredstava i strukture donatora.</w:t>
      </w:r>
    </w:p>
    <w:p w14:paraId="0EF5E887" w14:textId="5C009A63" w:rsidR="00AC6A96" w:rsidRDefault="00AC6A96" w:rsidP="00AC6A96">
      <w:pPr>
        <w:ind w:left="502"/>
        <w:jc w:val="both"/>
        <w:rPr>
          <w:rFonts w:cstheme="minorHAnsi"/>
          <w:i/>
          <w:iCs/>
          <w:noProof/>
          <w:color w:val="4D4D4F"/>
          <w:lang w:val="sr-Latn-RS"/>
        </w:rPr>
      </w:pPr>
      <w:r>
        <w:rPr>
          <w:rFonts w:cstheme="minorHAnsi"/>
          <w:i/>
          <w:iCs/>
          <w:noProof/>
          <w:color w:val="4D4D4F"/>
          <w:lang w:val="sr-Latn-RS"/>
        </w:rPr>
        <w:t>Za koje aktivnosti i iz kojih izvora ste prikupljali sredstva, kako su izgledale aktivnosti i koraci tokom prikupljanja sredstava, da li ste već prošli neku edukaciju iz oblasti prikupljanja sredstava, kakve su mogućnosti prikupljanja sredstava u vašoj zajednici i slično.</w:t>
      </w:r>
    </w:p>
    <w:p w14:paraId="0AE62D3B" w14:textId="77777777" w:rsidR="00AC6A96" w:rsidRDefault="00AC6A96" w:rsidP="00AC6A96">
      <w:pPr>
        <w:spacing w:after="0" w:line="240" w:lineRule="auto"/>
        <w:ind w:left="502"/>
        <w:jc w:val="both"/>
        <w:rPr>
          <w:rFonts w:cstheme="minorHAnsi"/>
          <w:color w:val="4D4D4F"/>
          <w:lang w:val="sr-Latn-RS"/>
        </w:rPr>
      </w:pPr>
    </w:p>
    <w:p w14:paraId="3B61EE06" w14:textId="77777777" w:rsidR="00AC6A96" w:rsidRDefault="00AC6A96" w:rsidP="00AC6A96">
      <w:pPr>
        <w:numPr>
          <w:ilvl w:val="0"/>
          <w:numId w:val="9"/>
        </w:numPr>
        <w:spacing w:after="0" w:line="240" w:lineRule="auto"/>
        <w:jc w:val="both"/>
        <w:rPr>
          <w:rFonts w:cstheme="minorHAnsi"/>
          <w:color w:val="4D4D4F"/>
          <w:lang w:val="sr-Latn-RS"/>
        </w:rPr>
      </w:pPr>
      <w:r>
        <w:rPr>
          <w:rFonts w:cstheme="minorHAnsi"/>
          <w:color w:val="4D4D4F"/>
          <w:lang w:val="sr-Latn-RS"/>
        </w:rPr>
        <w:t xml:space="preserve">Šta vas je motivisalo da se prijavite na konkurs </w:t>
      </w:r>
      <w:r>
        <w:rPr>
          <w:rFonts w:cstheme="minorHAnsi"/>
          <w:i/>
          <w:iCs/>
          <w:color w:val="4D4D4F"/>
          <w:lang w:val="sr-Latn-RS"/>
        </w:rPr>
        <w:t>Godina dobrote</w:t>
      </w:r>
      <w:r>
        <w:rPr>
          <w:rFonts w:cstheme="minorHAnsi"/>
          <w:color w:val="4D4D4F"/>
          <w:lang w:val="sr-Latn-RS"/>
        </w:rPr>
        <w:t xml:space="preserve"> i koja su vaša očekivanja od učešća u projektu?</w:t>
      </w:r>
    </w:p>
    <w:p w14:paraId="36F541DC" w14:textId="77777777" w:rsidR="00AC6A96" w:rsidRDefault="00AC6A96" w:rsidP="00AC6A96">
      <w:pPr>
        <w:rPr>
          <w:rFonts w:cstheme="minorHAnsi"/>
          <w:color w:val="4D4D4F"/>
          <w:lang w:val="sr-Latn-RS"/>
        </w:rPr>
      </w:pPr>
    </w:p>
    <w:p w14:paraId="79EC5B0D" w14:textId="77777777" w:rsidR="00AC6A96" w:rsidRDefault="00AC6A96" w:rsidP="00AC6A96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color w:val="4D4D4F"/>
          <w:lang w:val="sr-Latn-RS"/>
        </w:rPr>
      </w:pPr>
      <w:r>
        <w:rPr>
          <w:rFonts w:cstheme="minorHAnsi"/>
          <w:color w:val="4D4D4F"/>
          <w:lang w:val="sr-Latn-RS"/>
        </w:rPr>
        <w:t>Opišite cilj ideje/projekta za koji biste prikupljali novac.</w:t>
      </w:r>
    </w:p>
    <w:p w14:paraId="7B6E0285" w14:textId="77777777" w:rsidR="00AC6A96" w:rsidRDefault="00AC6A96" w:rsidP="00AC6A96">
      <w:pPr>
        <w:pStyle w:val="ListParagraph"/>
        <w:ind w:left="502"/>
        <w:rPr>
          <w:rFonts w:cstheme="minorHAnsi"/>
          <w:i/>
          <w:iCs/>
          <w:color w:val="4D4D4F"/>
          <w:lang w:val="sr-Latn-RS"/>
        </w:rPr>
      </w:pPr>
    </w:p>
    <w:p w14:paraId="4663B1CF" w14:textId="77777777" w:rsidR="00AC6A96" w:rsidRDefault="00AC6A96" w:rsidP="00AC6A96">
      <w:pPr>
        <w:pStyle w:val="ListParagraph"/>
        <w:ind w:left="502"/>
        <w:rPr>
          <w:rFonts w:cstheme="minorHAnsi"/>
          <w:color w:val="4D4D4F"/>
          <w:lang w:val="sr-Latn-RS"/>
        </w:rPr>
      </w:pPr>
    </w:p>
    <w:p w14:paraId="79A93806" w14:textId="77777777" w:rsidR="00AC6A96" w:rsidRDefault="00AC6A96" w:rsidP="00AC6A96">
      <w:pPr>
        <w:pStyle w:val="ListParagraph"/>
        <w:numPr>
          <w:ilvl w:val="0"/>
          <w:numId w:val="9"/>
        </w:numPr>
        <w:spacing w:before="120" w:after="0" w:line="240" w:lineRule="auto"/>
        <w:rPr>
          <w:rFonts w:cstheme="minorHAnsi"/>
          <w:color w:val="4D4D4F"/>
          <w:lang w:val="sr-Latn-RS"/>
        </w:rPr>
      </w:pPr>
      <w:r>
        <w:rPr>
          <w:rFonts w:cstheme="minorHAnsi"/>
          <w:color w:val="4D4D4F"/>
          <w:lang w:val="sr-Latn-RS"/>
        </w:rPr>
        <w:t>Navedite glavne aktivnosti koje je neophodno sprovesti kako bi se postigao taj cilj.</w:t>
      </w:r>
    </w:p>
    <w:p w14:paraId="6BD7389C" w14:textId="77777777" w:rsidR="00AC6A96" w:rsidRDefault="00AC6A96" w:rsidP="00AC6A96">
      <w:pPr>
        <w:pStyle w:val="ListParagraph"/>
        <w:ind w:left="502"/>
        <w:rPr>
          <w:rFonts w:cstheme="minorHAnsi"/>
          <w:color w:val="4D4D4F"/>
          <w:lang w:val="sr-Latn-RS"/>
        </w:rPr>
      </w:pPr>
    </w:p>
    <w:p w14:paraId="3AA3B162" w14:textId="77777777" w:rsidR="00AC6A96" w:rsidRDefault="00AC6A96" w:rsidP="00AC6A96">
      <w:pPr>
        <w:pStyle w:val="ListParagraph"/>
        <w:ind w:left="502"/>
        <w:rPr>
          <w:rFonts w:cstheme="minorHAnsi"/>
          <w:color w:val="4D4D4F"/>
          <w:lang w:val="sr-Latn-RS"/>
        </w:rPr>
      </w:pPr>
    </w:p>
    <w:p w14:paraId="34D8C80E" w14:textId="77777777" w:rsidR="00AC6A96" w:rsidRDefault="00AC6A96" w:rsidP="00AC6A96">
      <w:pPr>
        <w:pStyle w:val="ListParagraph"/>
        <w:numPr>
          <w:ilvl w:val="0"/>
          <w:numId w:val="9"/>
        </w:numPr>
        <w:spacing w:before="120" w:after="0" w:line="240" w:lineRule="auto"/>
        <w:rPr>
          <w:rFonts w:cstheme="minorHAnsi"/>
          <w:color w:val="4D4D4F"/>
          <w:lang w:val="sr-Latn-RS"/>
        </w:rPr>
      </w:pPr>
      <w:r>
        <w:rPr>
          <w:rFonts w:cstheme="minorHAnsi"/>
          <w:color w:val="4D4D4F"/>
          <w:lang w:val="sr-Latn-RS"/>
        </w:rPr>
        <w:t>Šta su očekivani rezultati ideje za koju biste prikupljali novac?</w:t>
      </w:r>
    </w:p>
    <w:p w14:paraId="7B7F978D" w14:textId="77777777" w:rsidR="00AC6A96" w:rsidRDefault="00AC6A96" w:rsidP="00AC6A96">
      <w:pPr>
        <w:pStyle w:val="ListParagraph"/>
        <w:spacing w:before="120" w:after="0" w:line="240" w:lineRule="auto"/>
        <w:ind w:left="502"/>
        <w:rPr>
          <w:rFonts w:cstheme="minorHAnsi"/>
          <w:color w:val="4D4D4F"/>
          <w:lang w:val="sr-Latn-RS"/>
        </w:rPr>
      </w:pPr>
    </w:p>
    <w:p w14:paraId="68E5ED96" w14:textId="77777777" w:rsidR="00AC6A96" w:rsidRDefault="00AC6A96" w:rsidP="00AC6A96">
      <w:pPr>
        <w:numPr>
          <w:ilvl w:val="0"/>
          <w:numId w:val="9"/>
        </w:numPr>
        <w:spacing w:after="0" w:line="240" w:lineRule="auto"/>
        <w:jc w:val="both"/>
        <w:rPr>
          <w:rFonts w:cstheme="minorHAnsi"/>
          <w:color w:val="4D4D4F"/>
          <w:lang w:val="sr-Latn-RS"/>
        </w:rPr>
      </w:pPr>
      <w:r>
        <w:rPr>
          <w:rFonts w:cstheme="minorHAnsi"/>
          <w:color w:val="4D4D4F"/>
          <w:lang w:val="sr-Latn-RS"/>
        </w:rPr>
        <w:t>Sa kojom osnovnom odnosno srednjom školom planirate da sarađujete u sprovođenju aktivnosti koje predlažete? Koja je uloga škole u realizaciji projekta koji opisujete?</w:t>
      </w:r>
    </w:p>
    <w:p w14:paraId="57D88CF3" w14:textId="77777777" w:rsidR="00AC6A96" w:rsidRDefault="00AC6A96" w:rsidP="00AC6A96">
      <w:pPr>
        <w:pStyle w:val="ListParagraph"/>
        <w:spacing w:before="120"/>
        <w:ind w:left="502"/>
        <w:rPr>
          <w:rFonts w:cstheme="minorHAnsi"/>
          <w:color w:val="4D4D4F"/>
          <w:lang w:val="sr-Latn-RS"/>
        </w:rPr>
      </w:pPr>
    </w:p>
    <w:p w14:paraId="29A430FA" w14:textId="77777777" w:rsidR="00AC6A96" w:rsidRDefault="00AC6A96" w:rsidP="00AC6A96">
      <w:pPr>
        <w:pStyle w:val="ListParagraph"/>
        <w:numPr>
          <w:ilvl w:val="0"/>
          <w:numId w:val="9"/>
        </w:numPr>
        <w:spacing w:before="120" w:after="0" w:line="240" w:lineRule="auto"/>
        <w:rPr>
          <w:rFonts w:cstheme="minorHAnsi"/>
          <w:color w:val="4D4D4F"/>
          <w:lang w:val="sr-Latn-RS"/>
        </w:rPr>
      </w:pPr>
      <w:r>
        <w:rPr>
          <w:rFonts w:cstheme="minorHAnsi"/>
          <w:color w:val="4D4D4F"/>
          <w:lang w:val="sr-Latn-RS"/>
        </w:rPr>
        <w:t xml:space="preserve">Šta planirate da prikupljate u okviru predloženog projekta od donatora – robu ili novac?  Navedite vrstu i količinu robe, odnosno procenite iznos novca koji planirate da prikupite ovom akcijom </w:t>
      </w:r>
      <w:r>
        <w:rPr>
          <w:rFonts w:cstheme="minorHAnsi"/>
          <w:b/>
          <w:bCs/>
          <w:color w:val="4D4D4F"/>
          <w:lang w:val="sr-Latn-RS"/>
        </w:rPr>
        <w:t>(u američkim dolarima).</w:t>
      </w:r>
    </w:p>
    <w:p w14:paraId="1AF7B379" w14:textId="77777777" w:rsidR="00AC6A96" w:rsidRDefault="00AC6A96" w:rsidP="00AC6A96">
      <w:pPr>
        <w:pStyle w:val="ListParagraph"/>
        <w:spacing w:before="120" w:after="0" w:line="240" w:lineRule="auto"/>
        <w:ind w:left="502"/>
        <w:rPr>
          <w:rFonts w:cstheme="minorHAnsi"/>
          <w:i/>
          <w:iCs/>
          <w:color w:val="4D4D4F"/>
          <w:lang w:val="sr-Latn-RS"/>
        </w:rPr>
      </w:pPr>
      <w:r>
        <w:rPr>
          <w:rFonts w:cstheme="minorHAnsi"/>
          <w:i/>
          <w:iCs/>
          <w:color w:val="4D4D4F"/>
          <w:lang w:val="sr-Latn-RS"/>
        </w:rPr>
        <w:t>Obavezno predstavite strukturu potrebnih troškova (za koje potrebe vam je potrebno koliko sredstava/robe)</w:t>
      </w:r>
    </w:p>
    <w:p w14:paraId="2BACFBD4" w14:textId="77777777" w:rsidR="00AC6A96" w:rsidRDefault="00AC6A96" w:rsidP="00AC6A96">
      <w:pPr>
        <w:pStyle w:val="ListParagraph"/>
        <w:spacing w:before="120" w:after="0" w:line="240" w:lineRule="auto"/>
        <w:ind w:left="502"/>
        <w:rPr>
          <w:rFonts w:cstheme="minorHAnsi"/>
          <w:i/>
          <w:iCs/>
          <w:color w:val="4D4D4F"/>
          <w:lang w:val="sr-Latn-RS"/>
        </w:rPr>
      </w:pPr>
    </w:p>
    <w:p w14:paraId="2645C9CF" w14:textId="77777777" w:rsidR="00AC6A96" w:rsidRDefault="00AC6A96" w:rsidP="00AC6A96">
      <w:pPr>
        <w:pStyle w:val="ListParagraph"/>
        <w:spacing w:before="120" w:after="0" w:line="240" w:lineRule="auto"/>
        <w:ind w:left="502"/>
        <w:rPr>
          <w:rFonts w:cstheme="minorHAnsi"/>
          <w:i/>
          <w:iCs/>
          <w:color w:val="4D4D4F"/>
          <w:lang w:val="sr-Latn-RS"/>
        </w:rPr>
      </w:pPr>
    </w:p>
    <w:p w14:paraId="5E5BE336" w14:textId="77777777" w:rsidR="00AC6A96" w:rsidRDefault="00AC6A96" w:rsidP="00AC6A96">
      <w:pPr>
        <w:pStyle w:val="ListParagraph"/>
        <w:spacing w:before="120" w:after="0" w:line="240" w:lineRule="auto"/>
        <w:ind w:left="502"/>
        <w:rPr>
          <w:rFonts w:cstheme="minorHAnsi"/>
          <w:color w:val="4D4D4F"/>
          <w:lang w:val="sr-Latn-RS"/>
        </w:rPr>
      </w:pPr>
      <w:r>
        <w:rPr>
          <w:rFonts w:cstheme="minorHAnsi"/>
          <w:color w:val="4D4D4F"/>
          <w:lang w:val="sr-Latn-RS"/>
        </w:rPr>
        <w:object w:dxaOrig="8676" w:dyaOrig="3252" w14:anchorId="3AC4CFBA">
          <v:shape id="_x0000_i1026" type="#_x0000_t75" style="width:433.8pt;height:162.6pt" o:ole="">
            <v:imagedata r:id="rId10" o:title=""/>
          </v:shape>
          <o:OLEObject Type="Embed" ProgID="Excel.Sheet.12" ShapeID="_x0000_i1026" DrawAspect="Content" ObjectID="_1759308464" r:id="rId11"/>
        </w:object>
      </w:r>
    </w:p>
    <w:p w14:paraId="5BC56DED" w14:textId="77777777" w:rsidR="00AC6A96" w:rsidRDefault="00AC6A96" w:rsidP="00AC6A96">
      <w:pPr>
        <w:spacing w:before="120" w:after="0" w:line="240" w:lineRule="auto"/>
        <w:rPr>
          <w:rFonts w:cstheme="minorHAnsi"/>
          <w:color w:val="4D4D4F"/>
          <w:lang w:val="sr-Latn-RS"/>
        </w:rPr>
      </w:pPr>
    </w:p>
    <w:p w14:paraId="4FE6245A" w14:textId="77777777" w:rsidR="00AC6A96" w:rsidRDefault="00AC6A96" w:rsidP="00AC6A96">
      <w:pPr>
        <w:spacing w:before="120" w:after="0" w:line="240" w:lineRule="auto"/>
        <w:rPr>
          <w:rFonts w:cstheme="minorHAnsi"/>
          <w:color w:val="4D4D4F"/>
          <w:lang w:val="sr-Latn-RS"/>
        </w:rPr>
      </w:pPr>
    </w:p>
    <w:p w14:paraId="5D388444" w14:textId="77777777" w:rsidR="00AC6A96" w:rsidRDefault="00AC6A96" w:rsidP="00AC6A96">
      <w:pPr>
        <w:spacing w:before="120" w:after="0" w:line="240" w:lineRule="auto"/>
        <w:rPr>
          <w:rFonts w:cstheme="minorHAnsi"/>
          <w:color w:val="4D4D4F"/>
          <w:lang w:val="sr-Latn-RS"/>
        </w:rPr>
      </w:pPr>
    </w:p>
    <w:p w14:paraId="46373C01" w14:textId="77777777" w:rsidR="00AC6A96" w:rsidRDefault="00AC6A96" w:rsidP="00AC6A96">
      <w:pPr>
        <w:spacing w:before="120" w:after="0" w:line="240" w:lineRule="auto"/>
        <w:rPr>
          <w:rFonts w:cstheme="minorHAnsi"/>
          <w:color w:val="4D4D4F"/>
          <w:lang w:val="sr-Latn-RS"/>
        </w:rPr>
      </w:pPr>
    </w:p>
    <w:p w14:paraId="06F0F5AA" w14:textId="77777777" w:rsidR="00AC6A96" w:rsidRPr="00AC6A96" w:rsidRDefault="00AC6A96" w:rsidP="00AC6A96">
      <w:pPr>
        <w:spacing w:before="120" w:after="0" w:line="240" w:lineRule="auto"/>
        <w:rPr>
          <w:rFonts w:cstheme="minorHAnsi"/>
          <w:color w:val="4D4D4F"/>
          <w:lang w:val="sr-Latn-RS"/>
        </w:rPr>
      </w:pPr>
    </w:p>
    <w:p w14:paraId="469C5AFE" w14:textId="77777777" w:rsidR="00AC6A96" w:rsidRDefault="00AC6A96" w:rsidP="00AC6A96">
      <w:pPr>
        <w:pStyle w:val="ListParagraph"/>
        <w:spacing w:before="120" w:after="0" w:line="240" w:lineRule="auto"/>
        <w:ind w:left="502"/>
        <w:rPr>
          <w:rFonts w:cstheme="minorHAnsi"/>
          <w:color w:val="4D4D4F"/>
          <w:lang w:val="sr-Latn-RS"/>
        </w:rPr>
      </w:pPr>
    </w:p>
    <w:p w14:paraId="40170D91" w14:textId="650D344D" w:rsidR="00AC6A96" w:rsidRDefault="00AC6A96" w:rsidP="00AC6A96">
      <w:pPr>
        <w:pStyle w:val="ListParagraph"/>
        <w:numPr>
          <w:ilvl w:val="0"/>
          <w:numId w:val="9"/>
        </w:numPr>
        <w:spacing w:before="120" w:after="0" w:line="240" w:lineRule="auto"/>
        <w:rPr>
          <w:rFonts w:cstheme="minorHAnsi"/>
          <w:color w:val="4D4D4F"/>
          <w:lang w:val="sr-Latn-RS"/>
        </w:rPr>
      </w:pPr>
      <w:r>
        <w:rPr>
          <w:rFonts w:cstheme="minorHAnsi"/>
          <w:color w:val="4D4D4F"/>
          <w:lang w:val="sr-Latn-RS"/>
        </w:rPr>
        <w:t>Predložite aktivnosti prikupljanja sredstava (navedite na koji način planirate da prikupite željena sredstva ili robu i od kojih donatora u zajednici).</w:t>
      </w:r>
    </w:p>
    <w:p w14:paraId="4F703FCD" w14:textId="77777777" w:rsidR="00AC6A96" w:rsidRDefault="00AC6A96" w:rsidP="00AC6A96">
      <w:pPr>
        <w:pStyle w:val="ListParagraph"/>
        <w:spacing w:before="120" w:after="0" w:line="240" w:lineRule="auto"/>
        <w:ind w:left="502"/>
        <w:rPr>
          <w:rFonts w:cstheme="minorHAnsi"/>
          <w:color w:val="4D4D4F"/>
          <w:lang w:val="sr-Latn-RS"/>
        </w:rPr>
      </w:pPr>
    </w:p>
    <w:p w14:paraId="684567A6" w14:textId="77777777" w:rsidR="00AC6A96" w:rsidRDefault="00AC6A96" w:rsidP="00AC6A96">
      <w:pPr>
        <w:pStyle w:val="ListParagraph"/>
        <w:spacing w:before="120" w:after="0" w:line="240" w:lineRule="auto"/>
        <w:ind w:left="502"/>
        <w:rPr>
          <w:rFonts w:cstheme="minorHAnsi"/>
          <w:color w:val="4D4D4F"/>
          <w:lang w:val="sr-Latn-RS"/>
        </w:rPr>
      </w:pPr>
    </w:p>
    <w:p w14:paraId="33622B86" w14:textId="77777777" w:rsidR="00AC6A96" w:rsidRDefault="00AC6A96" w:rsidP="00AC6A96">
      <w:pPr>
        <w:pStyle w:val="ListParagraph"/>
        <w:numPr>
          <w:ilvl w:val="0"/>
          <w:numId w:val="9"/>
        </w:numPr>
        <w:spacing w:before="120" w:after="0" w:line="240" w:lineRule="auto"/>
        <w:rPr>
          <w:rFonts w:cstheme="minorHAnsi"/>
          <w:color w:val="4D4D4F"/>
          <w:lang w:val="sr-Latn-RS"/>
        </w:rPr>
      </w:pPr>
      <w:r>
        <w:rPr>
          <w:rFonts w:cstheme="minorHAnsi"/>
          <w:color w:val="4D4D4F"/>
          <w:lang w:val="sr-Latn-RS"/>
        </w:rPr>
        <w:t>Opišite promotivne aktivnosti koje planirate da sprovedete u cilju informisanja javnosti o aktivnostima i rezultatima projekta.</w:t>
      </w:r>
    </w:p>
    <w:p w14:paraId="582C8A12" w14:textId="77777777" w:rsidR="00AC6A96" w:rsidRDefault="00AC6A96" w:rsidP="00AC6A96">
      <w:pPr>
        <w:pStyle w:val="ListParagraph"/>
        <w:spacing w:before="120" w:after="0" w:line="240" w:lineRule="auto"/>
        <w:ind w:left="502"/>
        <w:rPr>
          <w:rFonts w:cstheme="minorHAnsi"/>
          <w:i/>
          <w:iCs/>
          <w:color w:val="4D4D4F"/>
          <w:lang w:val="sr-Latn-RS"/>
        </w:rPr>
      </w:pPr>
      <w:r>
        <w:rPr>
          <w:rFonts w:cstheme="minorHAnsi"/>
          <w:i/>
          <w:iCs/>
          <w:color w:val="4D4D4F"/>
          <w:lang w:val="sr-Latn-RS"/>
        </w:rPr>
        <w:t>Promotivne aktivnosti se mogu sprovoditi u medijima ili na društvenim mrežama; precizirajte kojim.</w:t>
      </w:r>
    </w:p>
    <w:p w14:paraId="3FB9BEF0" w14:textId="77777777" w:rsidR="00AC6A96" w:rsidRDefault="00AC6A96" w:rsidP="00AC6A96">
      <w:pPr>
        <w:pStyle w:val="ListParagraph"/>
        <w:spacing w:before="120" w:after="0" w:line="240" w:lineRule="auto"/>
        <w:ind w:left="502"/>
        <w:rPr>
          <w:rFonts w:cstheme="minorHAnsi"/>
          <w:i/>
          <w:iCs/>
          <w:color w:val="4D4D4F"/>
          <w:lang w:val="sr-Latn-RS"/>
        </w:rPr>
      </w:pPr>
    </w:p>
    <w:p w14:paraId="53DED454" w14:textId="77777777" w:rsidR="00AC6A96" w:rsidRDefault="00AC6A96" w:rsidP="00AC6A96">
      <w:pPr>
        <w:pStyle w:val="ListParagraph"/>
        <w:spacing w:before="120" w:after="0" w:line="240" w:lineRule="auto"/>
        <w:ind w:left="502"/>
        <w:rPr>
          <w:rFonts w:cstheme="minorHAnsi"/>
          <w:i/>
          <w:iCs/>
          <w:color w:val="4D4D4F"/>
          <w:lang w:val="sr-Latn-RS"/>
        </w:rPr>
      </w:pPr>
    </w:p>
    <w:p w14:paraId="26847DDF" w14:textId="77777777" w:rsidR="00AC6A96" w:rsidRDefault="00AC6A96" w:rsidP="00AC6A96">
      <w:pPr>
        <w:pStyle w:val="ListParagraph"/>
        <w:numPr>
          <w:ilvl w:val="0"/>
          <w:numId w:val="9"/>
        </w:numPr>
        <w:spacing w:before="120" w:after="0" w:line="240" w:lineRule="auto"/>
        <w:rPr>
          <w:rFonts w:cstheme="minorHAnsi"/>
          <w:color w:val="4D4D4F"/>
          <w:lang w:val="sr-Latn-RS"/>
        </w:rPr>
      </w:pPr>
      <w:r>
        <w:rPr>
          <w:rFonts w:cstheme="minorHAnsi"/>
          <w:color w:val="4D4D4F"/>
          <w:lang w:val="sr-Latn-RS"/>
        </w:rPr>
        <w:t>U čemu procenjujete da vam podrška Srpskog filantropskog foruma može biti korisna tokom sprovođenja kampanje prikupljanja sredstava/projektnih aktivnosti:</w:t>
      </w:r>
    </w:p>
    <w:p w14:paraId="43DDA84E" w14:textId="77777777" w:rsidR="00AC6A96" w:rsidRDefault="00AC6A96" w:rsidP="00AC6A96">
      <w:pPr>
        <w:pStyle w:val="ListParagraph"/>
        <w:spacing w:before="120" w:after="0" w:line="240" w:lineRule="auto"/>
        <w:ind w:left="502"/>
        <w:rPr>
          <w:rFonts w:cstheme="minorHAnsi"/>
          <w:color w:val="4D4D4F"/>
          <w:lang w:val="sr-Latn-RS"/>
        </w:rPr>
      </w:pPr>
      <w:r>
        <w:rPr>
          <w:rFonts w:cstheme="minorHAnsi"/>
          <w:i/>
          <w:iCs/>
          <w:noProof/>
          <w:color w:val="4D4D4F"/>
          <w:lang w:val="sr-Latn-RS"/>
        </w:rPr>
        <w:t xml:space="preserve">(dopisati </w:t>
      </w:r>
      <w:r>
        <w:rPr>
          <w:rFonts w:cstheme="minorHAnsi"/>
          <w:b/>
          <w:i/>
          <w:iCs/>
          <w:noProof/>
          <w:color w:val="4D4D4F"/>
          <w:lang w:val="sr-Latn-RS"/>
        </w:rPr>
        <w:t>X</w:t>
      </w:r>
      <w:r>
        <w:rPr>
          <w:rFonts w:cstheme="minorHAnsi"/>
          <w:i/>
          <w:iCs/>
          <w:noProof/>
          <w:color w:val="4D4D4F"/>
          <w:lang w:val="sr-Latn-RS"/>
        </w:rPr>
        <w:t xml:space="preserve"> pored odgovora koji se odnosi na vas; možete obeležiti više od jedne opcije)</w:t>
      </w:r>
    </w:p>
    <w:p w14:paraId="298E9F70" w14:textId="77777777" w:rsidR="00AC6A96" w:rsidRDefault="00AC6A96" w:rsidP="00AC6A96">
      <w:pPr>
        <w:pStyle w:val="ListParagraph"/>
        <w:spacing w:before="120" w:after="0" w:line="240" w:lineRule="auto"/>
        <w:ind w:left="502"/>
        <w:rPr>
          <w:rFonts w:cstheme="minorHAnsi"/>
          <w:color w:val="4D4D4F"/>
          <w:lang w:val="sr-Latn-RS"/>
        </w:rPr>
      </w:pPr>
      <w:r>
        <w:rPr>
          <w:rFonts w:cstheme="minorHAnsi"/>
          <w:color w:val="4D4D4F"/>
          <w:lang w:val="sr-Latn-RS"/>
        </w:rPr>
        <w:t>1) u mapiranju donatora u zajednici i uspostavljanju kontakata sa donatorima</w:t>
      </w:r>
    </w:p>
    <w:p w14:paraId="5F876321" w14:textId="77777777" w:rsidR="00AC6A96" w:rsidRDefault="00AC6A96" w:rsidP="00AC6A96">
      <w:pPr>
        <w:pStyle w:val="ListParagraph"/>
        <w:spacing w:before="120" w:after="0" w:line="240" w:lineRule="auto"/>
        <w:ind w:left="502"/>
        <w:rPr>
          <w:rFonts w:cstheme="minorHAnsi"/>
          <w:color w:val="4D4D4F"/>
          <w:lang w:val="sr-Latn-RS"/>
        </w:rPr>
      </w:pPr>
      <w:r>
        <w:rPr>
          <w:rFonts w:cstheme="minorHAnsi"/>
          <w:color w:val="4D4D4F"/>
          <w:lang w:val="sr-Latn-RS"/>
        </w:rPr>
        <w:t>2) u procesu prikupljanja novca za predloženu ideju</w:t>
      </w:r>
    </w:p>
    <w:p w14:paraId="67F2C1DA" w14:textId="77777777" w:rsidR="00AC6A96" w:rsidRDefault="00AC6A96" w:rsidP="00AC6A96">
      <w:pPr>
        <w:pStyle w:val="ListParagraph"/>
        <w:spacing w:before="120" w:after="0" w:line="240" w:lineRule="auto"/>
        <w:ind w:left="502"/>
        <w:rPr>
          <w:rFonts w:cstheme="minorHAnsi"/>
          <w:color w:val="4D4D4F"/>
          <w:lang w:val="sr-Latn-RS"/>
        </w:rPr>
      </w:pPr>
      <w:r>
        <w:rPr>
          <w:rFonts w:cstheme="minorHAnsi"/>
          <w:color w:val="4D4D4F"/>
          <w:lang w:val="sr-Latn-RS"/>
        </w:rPr>
        <w:t>3) u procesu prikupljanja robe za predloženu ideju</w:t>
      </w:r>
    </w:p>
    <w:p w14:paraId="6703B25E" w14:textId="77777777" w:rsidR="00AC6A96" w:rsidRDefault="00AC6A96" w:rsidP="00AC6A96">
      <w:pPr>
        <w:pStyle w:val="ListParagraph"/>
        <w:spacing w:before="120" w:after="0" w:line="240" w:lineRule="auto"/>
        <w:ind w:left="502"/>
        <w:rPr>
          <w:rFonts w:cstheme="minorHAnsi"/>
          <w:color w:val="4D4D4F"/>
          <w:lang w:val="sr-Latn-RS"/>
        </w:rPr>
      </w:pPr>
      <w:r>
        <w:rPr>
          <w:rFonts w:cstheme="minorHAnsi"/>
          <w:color w:val="4D4D4F"/>
          <w:lang w:val="sr-Latn-RS"/>
        </w:rPr>
        <w:t>4) u promociji kampanje prikupljanja sredstava i promociji rezultata realizovane ideje</w:t>
      </w:r>
    </w:p>
    <w:p w14:paraId="13DEA8C0" w14:textId="77777777" w:rsidR="00AC6A96" w:rsidRDefault="00AC6A96" w:rsidP="00AC6A96">
      <w:pPr>
        <w:pStyle w:val="ListParagraph"/>
        <w:spacing w:before="120" w:after="0" w:line="240" w:lineRule="auto"/>
        <w:ind w:left="502"/>
        <w:rPr>
          <w:rFonts w:cstheme="minorHAnsi"/>
          <w:color w:val="4D4D4F"/>
          <w:lang w:val="sr-Latn-RS"/>
        </w:rPr>
      </w:pPr>
      <w:r>
        <w:rPr>
          <w:rFonts w:cstheme="minorHAnsi"/>
          <w:color w:val="4D4D4F"/>
          <w:lang w:val="sr-Latn-RS"/>
        </w:rPr>
        <w:t>5) u svemu navedenom</w:t>
      </w:r>
    </w:p>
    <w:p w14:paraId="5FFC971A" w14:textId="77777777" w:rsidR="00AC6A96" w:rsidRDefault="00AC6A96" w:rsidP="00AC6A96">
      <w:pPr>
        <w:pStyle w:val="ListParagraph"/>
        <w:spacing w:before="120" w:after="0" w:line="240" w:lineRule="auto"/>
        <w:ind w:left="502"/>
        <w:rPr>
          <w:rFonts w:cstheme="minorHAnsi"/>
          <w:color w:val="4D4D4F"/>
          <w:lang w:val="sr-Latn-RS"/>
        </w:rPr>
      </w:pPr>
      <w:r>
        <w:rPr>
          <w:rFonts w:cstheme="minorHAnsi"/>
          <w:color w:val="4D4D4F"/>
          <w:lang w:val="sr-Latn-RS"/>
        </w:rPr>
        <w:t xml:space="preserve">6) u nečemu drugom </w:t>
      </w:r>
      <w:r>
        <w:rPr>
          <w:rFonts w:cstheme="minorHAnsi"/>
          <w:i/>
          <w:iCs/>
          <w:color w:val="4D4D4F"/>
          <w:lang w:val="sr-Latn-RS"/>
        </w:rPr>
        <w:t>(navedite u čemu)</w:t>
      </w:r>
      <w:r>
        <w:rPr>
          <w:rFonts w:cstheme="minorHAnsi"/>
          <w:color w:val="4D4D4F"/>
          <w:lang w:val="sr-Latn-RS"/>
        </w:rPr>
        <w:t>:</w:t>
      </w:r>
    </w:p>
    <w:p w14:paraId="783DB9FA" w14:textId="77777777" w:rsidR="00AC6A96" w:rsidRDefault="00AC6A96" w:rsidP="00AC6A96">
      <w:pPr>
        <w:pStyle w:val="ListParagraph"/>
        <w:spacing w:before="120" w:after="0" w:line="240" w:lineRule="auto"/>
        <w:ind w:left="502"/>
        <w:rPr>
          <w:rFonts w:cstheme="minorHAnsi"/>
          <w:color w:val="4D4D4F"/>
          <w:lang w:val="sr-Latn-RS"/>
        </w:rPr>
      </w:pPr>
    </w:p>
    <w:p w14:paraId="73149D7C" w14:textId="77777777" w:rsidR="00AC6A96" w:rsidRDefault="00AC6A96" w:rsidP="00AC6A96">
      <w:pPr>
        <w:spacing w:before="120" w:after="0" w:line="240" w:lineRule="auto"/>
        <w:rPr>
          <w:rFonts w:cstheme="minorHAnsi"/>
          <w:color w:val="4D4D4F"/>
          <w:lang w:val="sr-Latn-RS"/>
        </w:rPr>
      </w:pPr>
    </w:p>
    <w:p w14:paraId="78EA8D03" w14:textId="77777777" w:rsidR="00AC6A96" w:rsidRDefault="00AC6A96" w:rsidP="00AC6A96">
      <w:pPr>
        <w:pStyle w:val="ListParagraph"/>
        <w:spacing w:before="120" w:after="0" w:line="240" w:lineRule="auto"/>
        <w:ind w:left="502"/>
        <w:rPr>
          <w:rFonts w:cstheme="minorHAnsi"/>
          <w:color w:val="4D4D4F"/>
          <w:lang w:val="sr-Latn-RS"/>
        </w:rPr>
      </w:pPr>
    </w:p>
    <w:p w14:paraId="5930ACBE" w14:textId="77777777" w:rsidR="00AC6A96" w:rsidRDefault="00AC6A96" w:rsidP="00AC6A96">
      <w:pPr>
        <w:pStyle w:val="ListParagraph"/>
        <w:spacing w:before="120" w:after="0" w:line="240" w:lineRule="auto"/>
        <w:ind w:left="502"/>
        <w:rPr>
          <w:rFonts w:cstheme="minorHAnsi"/>
          <w:color w:val="4D4D4F"/>
          <w:lang w:val="sr-Latn-RS"/>
        </w:rPr>
      </w:pPr>
    </w:p>
    <w:p w14:paraId="3B5FCA38" w14:textId="77777777" w:rsidR="00AC6A96" w:rsidRDefault="00AC6A96" w:rsidP="00AC6A96"/>
    <w:p w14:paraId="558C3F7B" w14:textId="1705CC93" w:rsidR="00050616" w:rsidRPr="00425E86" w:rsidRDefault="00050616" w:rsidP="00AC6A96">
      <w:pPr>
        <w:spacing w:after="0" w:line="240" w:lineRule="auto"/>
      </w:pPr>
    </w:p>
    <w:sectPr w:rsidR="00050616" w:rsidRPr="00425E86" w:rsidSect="00B20C81">
      <w:headerReference w:type="default" r:id="rId12"/>
      <w:footerReference w:type="default" r:id="rId13"/>
      <w:pgSz w:w="11906" w:h="16838" w:code="9"/>
      <w:pgMar w:top="1440" w:right="1440" w:bottom="1440" w:left="1440" w:header="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E9425B" w14:textId="77777777" w:rsidR="0061449E" w:rsidRDefault="0061449E" w:rsidP="004C2BB0">
      <w:pPr>
        <w:spacing w:after="0" w:line="240" w:lineRule="auto"/>
      </w:pPr>
      <w:r>
        <w:separator/>
      </w:r>
    </w:p>
  </w:endnote>
  <w:endnote w:type="continuationSeparator" w:id="0">
    <w:p w14:paraId="4A36F7B6" w14:textId="77777777" w:rsidR="0061449E" w:rsidRDefault="0061449E" w:rsidP="004C2B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DA7D1B" w14:textId="10DDFE2A" w:rsidR="00F3317D" w:rsidRDefault="00F3317D">
    <w:pPr>
      <w:pStyle w:val="Footer"/>
    </w:pPr>
  </w:p>
  <w:p w14:paraId="256C163E" w14:textId="25F6A0EB" w:rsidR="00F3317D" w:rsidRDefault="00F331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AA5EB1" w14:textId="77777777" w:rsidR="0061449E" w:rsidRDefault="0061449E" w:rsidP="004C2BB0">
      <w:pPr>
        <w:spacing w:after="0" w:line="240" w:lineRule="auto"/>
      </w:pPr>
      <w:r>
        <w:separator/>
      </w:r>
    </w:p>
  </w:footnote>
  <w:footnote w:type="continuationSeparator" w:id="0">
    <w:p w14:paraId="23939E3B" w14:textId="77777777" w:rsidR="0061449E" w:rsidRDefault="0061449E" w:rsidP="004C2B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C2CAC" w14:textId="0906BCF4" w:rsidR="004C2BB0" w:rsidRDefault="00082B66">
    <w:pPr>
      <w:pStyle w:val="Header"/>
    </w:pPr>
    <w:r>
      <w:rPr>
        <w:noProof/>
        <w:lang w:val="sr-Latn-RS" w:eastAsia="sr-Latn-RS"/>
      </w:rPr>
      <w:drawing>
        <wp:anchor distT="0" distB="0" distL="114300" distR="114300" simplePos="0" relativeHeight="251658240" behindDoc="0" locked="0" layoutInCell="1" allowOverlap="1" wp14:anchorId="3C74033D" wp14:editId="4F77DFA8">
          <wp:simplePos x="0" y="0"/>
          <wp:positionH relativeFrom="margin">
            <wp:posOffset>4984750</wp:posOffset>
          </wp:positionH>
          <wp:positionV relativeFrom="paragraph">
            <wp:posOffset>49530</wp:posOffset>
          </wp:positionV>
          <wp:extent cx="1219200" cy="861695"/>
          <wp:effectExtent l="0" t="0" r="0" b="0"/>
          <wp:wrapThrough wrapText="bothSides">
            <wp:wrapPolygon edited="0">
              <wp:start x="0" y="0"/>
              <wp:lineTo x="0" y="21011"/>
              <wp:lineTo x="21263" y="21011"/>
              <wp:lineTo x="21263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9200" cy="861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sr-Latn-RS" w:eastAsia="sr-Latn-RS"/>
      </w:rPr>
      <w:drawing>
        <wp:anchor distT="0" distB="0" distL="114300" distR="114300" simplePos="0" relativeHeight="251644928" behindDoc="0" locked="0" layoutInCell="1" allowOverlap="1" wp14:anchorId="2AA95C05" wp14:editId="196BEC99">
          <wp:simplePos x="0" y="0"/>
          <wp:positionH relativeFrom="margin">
            <wp:posOffset>-748030</wp:posOffset>
          </wp:positionH>
          <wp:positionV relativeFrom="paragraph">
            <wp:posOffset>60960</wp:posOffset>
          </wp:positionV>
          <wp:extent cx="2012950" cy="778510"/>
          <wp:effectExtent l="0" t="0" r="0" b="0"/>
          <wp:wrapThrough wrapText="bothSides">
            <wp:wrapPolygon edited="0">
              <wp:start x="3679" y="2643"/>
              <wp:lineTo x="2657" y="5814"/>
              <wp:lineTo x="1840" y="8985"/>
              <wp:lineTo x="1840" y="13214"/>
              <wp:lineTo x="3884" y="17971"/>
              <wp:lineTo x="5724" y="17971"/>
              <wp:lineTo x="16353" y="16914"/>
              <wp:lineTo x="19420" y="15856"/>
              <wp:lineTo x="19011" y="12157"/>
              <wp:lineTo x="19828" y="7400"/>
              <wp:lineTo x="17989" y="5285"/>
              <wp:lineTo x="5928" y="2643"/>
              <wp:lineTo x="3679" y="2643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2950" cy="778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1B93643" w14:textId="5EC478EE" w:rsidR="004C2BB0" w:rsidRDefault="00082B66">
    <w:pPr>
      <w:pStyle w:val="Header"/>
    </w:pPr>
    <w:r>
      <w:rPr>
        <w:noProof/>
      </w:rPr>
      <w:drawing>
        <wp:anchor distT="0" distB="0" distL="114300" distR="114300" simplePos="0" relativeHeight="251680768" behindDoc="1" locked="0" layoutInCell="1" allowOverlap="1" wp14:anchorId="3E992F4E" wp14:editId="3B6C1530">
          <wp:simplePos x="0" y="0"/>
          <wp:positionH relativeFrom="column">
            <wp:posOffset>1457325</wp:posOffset>
          </wp:positionH>
          <wp:positionV relativeFrom="paragraph">
            <wp:posOffset>73131</wp:posOffset>
          </wp:positionV>
          <wp:extent cx="1491378" cy="396240"/>
          <wp:effectExtent l="0" t="0" r="0" b="3810"/>
          <wp:wrapNone/>
          <wp:docPr id="2064660696" name="Picture 1" descr="A red heart with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64660696" name="Picture 1" descr="A red heart with a black background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1378" cy="396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sr-Latn-RS" w:eastAsia="sr-Latn-RS"/>
      </w:rPr>
      <w:drawing>
        <wp:anchor distT="0" distB="0" distL="114300" distR="114300" simplePos="0" relativeHeight="251669504" behindDoc="0" locked="0" layoutInCell="1" allowOverlap="1" wp14:anchorId="2A3901A8" wp14:editId="0FB795FB">
          <wp:simplePos x="0" y="0"/>
          <wp:positionH relativeFrom="column">
            <wp:posOffset>3434715</wp:posOffset>
          </wp:positionH>
          <wp:positionV relativeFrom="paragraph">
            <wp:posOffset>107315</wp:posOffset>
          </wp:positionV>
          <wp:extent cx="1350010" cy="365760"/>
          <wp:effectExtent l="0" t="0" r="2540" b="0"/>
          <wp:wrapThrough wrapText="bothSides">
            <wp:wrapPolygon edited="0">
              <wp:start x="305" y="0"/>
              <wp:lineTo x="0" y="1125"/>
              <wp:lineTo x="0" y="13500"/>
              <wp:lineTo x="1829" y="20250"/>
              <wp:lineTo x="14935" y="20250"/>
              <wp:lineTo x="21336" y="14625"/>
              <wp:lineTo x="21336" y="6750"/>
              <wp:lineTo x="14630" y="0"/>
              <wp:lineTo x="305" y="0"/>
            </wp:wrapPolygon>
          </wp:wrapThrough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0010" cy="3657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3317D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F60F1"/>
    <w:multiLevelType w:val="hybridMultilevel"/>
    <w:tmpl w:val="F4445AAE"/>
    <w:lvl w:ilvl="0" w:tplc="EB4447F2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FD7F7F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771F12"/>
    <w:multiLevelType w:val="hybridMultilevel"/>
    <w:tmpl w:val="45BA4C66"/>
    <w:lvl w:ilvl="0" w:tplc="08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1455D3C"/>
    <w:multiLevelType w:val="hybridMultilevel"/>
    <w:tmpl w:val="0AB8B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11706D"/>
    <w:multiLevelType w:val="hybridMultilevel"/>
    <w:tmpl w:val="1CCAF5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955B3D"/>
    <w:multiLevelType w:val="hybridMultilevel"/>
    <w:tmpl w:val="086EA4C4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2D5BAE"/>
    <w:multiLevelType w:val="hybridMultilevel"/>
    <w:tmpl w:val="972866BA"/>
    <w:lvl w:ilvl="0" w:tplc="735E3D62">
      <w:start w:val="1"/>
      <w:numFmt w:val="decimal"/>
      <w:lvlText w:val="%1."/>
      <w:lvlJc w:val="left"/>
      <w:pPr>
        <w:ind w:left="502" w:hanging="360"/>
      </w:pPr>
      <w:rPr>
        <w:rFonts w:hint="default"/>
        <w:b/>
        <w:color w:val="FD7F7F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77DD3D4C"/>
    <w:multiLevelType w:val="hybridMultilevel"/>
    <w:tmpl w:val="98489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4059067">
    <w:abstractNumId w:val="1"/>
  </w:num>
  <w:num w:numId="2" w16cid:durableId="1654724013">
    <w:abstractNumId w:val="0"/>
  </w:num>
  <w:num w:numId="3" w16cid:durableId="278688382">
    <w:abstractNumId w:val="5"/>
  </w:num>
  <w:num w:numId="4" w16cid:durableId="1080562223">
    <w:abstractNumId w:val="4"/>
  </w:num>
  <w:num w:numId="5" w16cid:durableId="163712093">
    <w:abstractNumId w:val="3"/>
  </w:num>
  <w:num w:numId="6" w16cid:durableId="889077759">
    <w:abstractNumId w:val="2"/>
  </w:num>
  <w:num w:numId="7" w16cid:durableId="1023167038">
    <w:abstractNumId w:val="6"/>
  </w:num>
  <w:num w:numId="8" w16cid:durableId="22676815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32835856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NDEzNzQ1NjY1NTRU0lEKTi0uzszPAykwrgUA6WCJhiwAAAA="/>
  </w:docVars>
  <w:rsids>
    <w:rsidRoot w:val="004C2BB0"/>
    <w:rsid w:val="00016CBF"/>
    <w:rsid w:val="00022DAB"/>
    <w:rsid w:val="00050616"/>
    <w:rsid w:val="000635E6"/>
    <w:rsid w:val="0006547A"/>
    <w:rsid w:val="00082B66"/>
    <w:rsid w:val="000A5568"/>
    <w:rsid w:val="000B25F5"/>
    <w:rsid w:val="000C105C"/>
    <w:rsid w:val="000F7317"/>
    <w:rsid w:val="00167430"/>
    <w:rsid w:val="001967AF"/>
    <w:rsid w:val="001B3A40"/>
    <w:rsid w:val="00217D34"/>
    <w:rsid w:val="0026679D"/>
    <w:rsid w:val="00280EF8"/>
    <w:rsid w:val="00287BA4"/>
    <w:rsid w:val="002D5ADA"/>
    <w:rsid w:val="002D7695"/>
    <w:rsid w:val="00320B85"/>
    <w:rsid w:val="00347E8C"/>
    <w:rsid w:val="00354C3F"/>
    <w:rsid w:val="003B54B6"/>
    <w:rsid w:val="004154F3"/>
    <w:rsid w:val="00425E86"/>
    <w:rsid w:val="00430C59"/>
    <w:rsid w:val="004420C9"/>
    <w:rsid w:val="00455ED5"/>
    <w:rsid w:val="0047307B"/>
    <w:rsid w:val="00475B27"/>
    <w:rsid w:val="004923B1"/>
    <w:rsid w:val="004B36EF"/>
    <w:rsid w:val="004C2BB0"/>
    <w:rsid w:val="004C7B1B"/>
    <w:rsid w:val="004D5D4E"/>
    <w:rsid w:val="0050303E"/>
    <w:rsid w:val="0053568B"/>
    <w:rsid w:val="0055785F"/>
    <w:rsid w:val="0061449E"/>
    <w:rsid w:val="00616DED"/>
    <w:rsid w:val="00672188"/>
    <w:rsid w:val="006922AD"/>
    <w:rsid w:val="00692498"/>
    <w:rsid w:val="007141AD"/>
    <w:rsid w:val="00727A60"/>
    <w:rsid w:val="00753256"/>
    <w:rsid w:val="007A2C2E"/>
    <w:rsid w:val="007B16E7"/>
    <w:rsid w:val="007C4BDF"/>
    <w:rsid w:val="007D1E48"/>
    <w:rsid w:val="00856530"/>
    <w:rsid w:val="0088517B"/>
    <w:rsid w:val="008B6F14"/>
    <w:rsid w:val="008D2319"/>
    <w:rsid w:val="009443E8"/>
    <w:rsid w:val="009D1A0A"/>
    <w:rsid w:val="009F01B6"/>
    <w:rsid w:val="00A07FC8"/>
    <w:rsid w:val="00A31DB2"/>
    <w:rsid w:val="00A36DED"/>
    <w:rsid w:val="00A61D91"/>
    <w:rsid w:val="00A626E5"/>
    <w:rsid w:val="00A921F7"/>
    <w:rsid w:val="00AA571F"/>
    <w:rsid w:val="00AC6A96"/>
    <w:rsid w:val="00AE6855"/>
    <w:rsid w:val="00B07F09"/>
    <w:rsid w:val="00B20C81"/>
    <w:rsid w:val="00B826E7"/>
    <w:rsid w:val="00BA14F1"/>
    <w:rsid w:val="00BB58CC"/>
    <w:rsid w:val="00BF2E81"/>
    <w:rsid w:val="00C478C2"/>
    <w:rsid w:val="00CA3F8D"/>
    <w:rsid w:val="00CB02D0"/>
    <w:rsid w:val="00CF7FBA"/>
    <w:rsid w:val="00D00D11"/>
    <w:rsid w:val="00D62CD2"/>
    <w:rsid w:val="00D74DDF"/>
    <w:rsid w:val="00DB0248"/>
    <w:rsid w:val="00E33C5B"/>
    <w:rsid w:val="00E35890"/>
    <w:rsid w:val="00E36CCF"/>
    <w:rsid w:val="00E7736E"/>
    <w:rsid w:val="00E97B5A"/>
    <w:rsid w:val="00F3317D"/>
    <w:rsid w:val="00F62D4F"/>
    <w:rsid w:val="00F6314B"/>
    <w:rsid w:val="00FC2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86A9FC"/>
  <w15:docId w15:val="{5611CAD0-40C2-4D1F-B596-1DD6397A1B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6DED"/>
    <w:rPr>
      <w:lang w:val="sr-Latn-M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2B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2BB0"/>
    <w:rPr>
      <w:lang w:val="sr-Latn-ME"/>
    </w:rPr>
  </w:style>
  <w:style w:type="paragraph" w:styleId="Footer">
    <w:name w:val="footer"/>
    <w:basedOn w:val="Normal"/>
    <w:link w:val="FooterChar"/>
    <w:uiPriority w:val="99"/>
    <w:unhideWhenUsed/>
    <w:rsid w:val="004C2B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2BB0"/>
    <w:rPr>
      <w:lang w:val="sr-Latn-ME"/>
    </w:rPr>
  </w:style>
  <w:style w:type="table" w:customStyle="1" w:styleId="ListTable5Dark-Accent31">
    <w:name w:val="List Table 5 Dark - Accent 31"/>
    <w:basedOn w:val="TableNormal"/>
    <w:uiPriority w:val="50"/>
    <w:rsid w:val="00616DED"/>
    <w:pPr>
      <w:spacing w:after="0" w:line="240" w:lineRule="auto"/>
    </w:pPr>
    <w:rPr>
      <w:rFonts w:ascii="Tahoma" w:eastAsia="Calibri" w:hAnsi="Tahoma" w:cs="Times New Roman"/>
      <w:color w:val="FFFFFF" w:themeColor="background1"/>
      <w:sz w:val="20"/>
      <w:szCs w:val="20"/>
    </w:rPr>
    <w:tblPr>
      <w:tblStyleRowBandSize w:val="1"/>
      <w:tblStyleColBandSize w:val="1"/>
      <w:tblBorders>
        <w:top w:val="single" w:sz="18" w:space="0" w:color="FFFFFF" w:themeColor="background1"/>
        <w:left w:val="single" w:sz="18" w:space="0" w:color="FFFFFF" w:themeColor="background1"/>
        <w:bottom w:val="single" w:sz="18" w:space="0" w:color="FFFFFF" w:themeColor="background1"/>
        <w:right w:val="single" w:sz="18" w:space="0" w:color="FFFFFF" w:themeColor="background1"/>
        <w:insideH w:val="single" w:sz="18" w:space="0" w:color="FFFFFF" w:themeColor="background1"/>
        <w:insideV w:val="single" w:sz="18" w:space="0" w:color="FFFFFF" w:themeColor="background1"/>
      </w:tblBorders>
    </w:tblPr>
    <w:tcPr>
      <w:shd w:val="clear" w:color="auto" w:fill="F2F2F2" w:themeFill="background1" w:themeFillShade="F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616DED"/>
    <w:pPr>
      <w:ind w:left="720"/>
      <w:contextualSpacing/>
    </w:pPr>
    <w:rPr>
      <w:lang w:val="en-GB"/>
    </w:rPr>
  </w:style>
  <w:style w:type="character" w:styleId="Hyperlink">
    <w:name w:val="Hyperlink"/>
    <w:basedOn w:val="DefaultParagraphFont"/>
    <w:uiPriority w:val="99"/>
    <w:unhideWhenUsed/>
    <w:rsid w:val="00616DED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420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20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20C9"/>
    <w:rPr>
      <w:sz w:val="20"/>
      <w:szCs w:val="20"/>
      <w:lang w:val="sr-Latn-M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20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20C9"/>
    <w:rPr>
      <w:b/>
      <w:bCs/>
      <w:sz w:val="20"/>
      <w:szCs w:val="20"/>
      <w:lang w:val="sr-Latn-ME"/>
    </w:rPr>
  </w:style>
  <w:style w:type="paragraph" w:styleId="Revision">
    <w:name w:val="Revision"/>
    <w:hidden/>
    <w:uiPriority w:val="99"/>
    <w:semiHidden/>
    <w:rsid w:val="00E36CCF"/>
    <w:pPr>
      <w:spacing w:after="0" w:line="240" w:lineRule="auto"/>
    </w:pPr>
    <w:rPr>
      <w:lang w:val="sr-Latn-ME"/>
    </w:rPr>
  </w:style>
  <w:style w:type="character" w:customStyle="1" w:styleId="rynqvb">
    <w:name w:val="rynqvb"/>
    <w:basedOn w:val="DefaultParagraphFont"/>
    <w:rsid w:val="00287BA4"/>
  </w:style>
  <w:style w:type="table" w:styleId="TableGrid">
    <w:name w:val="Table Grid"/>
    <w:basedOn w:val="TableNormal"/>
    <w:uiPriority w:val="39"/>
    <w:rsid w:val="001B3A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A626E5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E97B5A"/>
    <w:rPr>
      <w:color w:val="605E5C"/>
      <w:shd w:val="clear" w:color="auto" w:fill="E1DFDD"/>
    </w:rPr>
  </w:style>
  <w:style w:type="table" w:styleId="ListTable5Dark-Accent3">
    <w:name w:val="List Table 5 Dark Accent 3"/>
    <w:basedOn w:val="TableNormal"/>
    <w:uiPriority w:val="50"/>
    <w:rsid w:val="00AC6A96"/>
    <w:pPr>
      <w:spacing w:after="0" w:line="240" w:lineRule="auto"/>
    </w:pPr>
    <w:rPr>
      <w:rFonts w:ascii="Tahoma" w:eastAsia="Calibri" w:hAnsi="Tahoma" w:cs="Times New Roman"/>
      <w:color w:val="FFFFFF" w:themeColor="background1"/>
      <w:sz w:val="20"/>
      <w:szCs w:val="20"/>
    </w:rPr>
    <w:tblPr>
      <w:tblStyleRowBandSize w:val="1"/>
      <w:tblStyleColBandSize w:val="1"/>
      <w:tblInd w:w="0" w:type="nil"/>
      <w:tblBorders>
        <w:top w:val="single" w:sz="18" w:space="0" w:color="FFFFFF" w:themeColor="background1"/>
        <w:left w:val="single" w:sz="18" w:space="0" w:color="FFFFFF" w:themeColor="background1"/>
        <w:bottom w:val="single" w:sz="18" w:space="0" w:color="FFFFFF" w:themeColor="background1"/>
        <w:right w:val="single" w:sz="18" w:space="0" w:color="FFFFFF" w:themeColor="background1"/>
        <w:insideH w:val="single" w:sz="18" w:space="0" w:color="FFFFFF" w:themeColor="background1"/>
        <w:insideV w:val="single" w:sz="18" w:space="0" w:color="FFFFFF" w:themeColor="background1"/>
      </w:tblBorders>
    </w:tblPr>
    <w:tcPr>
      <w:shd w:val="clear" w:color="auto" w:fill="F2F2F2" w:themeFill="background1" w:themeFillShade="F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37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Excel_Worksheet1.xlsx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.xlsx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F127F2-492A-4869-B74C-ADE68CD132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65</Words>
  <Characters>379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munikacije</dc:creator>
  <cp:lastModifiedBy>Jelena Bratic</cp:lastModifiedBy>
  <cp:revision>2</cp:revision>
  <cp:lastPrinted>2023-09-21T12:38:00Z</cp:lastPrinted>
  <dcterms:created xsi:type="dcterms:W3CDTF">2023-10-20T10:01:00Z</dcterms:created>
  <dcterms:modified xsi:type="dcterms:W3CDTF">2023-10-20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9d88e937b03468f42ec5598283cf5ecc67ad0d96a8de8d0d5071bdaa51c75f</vt:lpwstr>
  </property>
</Properties>
</file>